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8438D" w14:textId="77777777" w:rsidR="00932548" w:rsidRDefault="00932548" w:rsidP="00932548">
      <w:pPr>
        <w:pStyle w:val="GvdeMetniGirintisi31"/>
        <w:ind w:firstLine="0"/>
        <w:rPr>
          <w:b/>
          <w:bCs/>
        </w:rPr>
      </w:pPr>
    </w:p>
    <w:p w14:paraId="4E301E83" w14:textId="77777777" w:rsidR="00932548" w:rsidRDefault="00932548" w:rsidP="00932548">
      <w:pPr>
        <w:pStyle w:val="GvdeMetniGirintisi31"/>
        <w:ind w:firstLine="0"/>
        <w:rPr>
          <w:b/>
          <w:bCs/>
        </w:rPr>
      </w:pPr>
    </w:p>
    <w:p w14:paraId="24C84985" w14:textId="15E855D0" w:rsidR="0015052C" w:rsidRPr="00D237E6" w:rsidRDefault="00932548" w:rsidP="00932548">
      <w:pPr>
        <w:pStyle w:val="GvdeMetniGirintisi31"/>
        <w:ind w:firstLine="0"/>
        <w:jc w:val="center"/>
        <w:rPr>
          <w:b/>
          <w:bCs/>
        </w:rPr>
      </w:pPr>
      <w:r w:rsidRPr="00D237E6">
        <w:rPr>
          <w:b/>
          <w:bCs/>
          <w:iCs/>
        </w:rPr>
        <w:t>AKRAN REHBERLİĞİ DEĞERLENDİRME FORMU</w:t>
      </w:r>
    </w:p>
    <w:p w14:paraId="32B94810" w14:textId="26408365" w:rsidR="0015052C" w:rsidRPr="00932548" w:rsidRDefault="00932548" w:rsidP="00932548">
      <w:pPr>
        <w:pStyle w:val="GvdeMetniGirintisi31"/>
        <w:jc w:val="center"/>
        <w:rPr>
          <w:b/>
          <w:bCs/>
          <w:i/>
          <w:iCs/>
        </w:rPr>
      </w:pPr>
      <w:r w:rsidRPr="00932548">
        <w:rPr>
          <w:b/>
          <w:bCs/>
          <w:i/>
          <w:iCs/>
        </w:rPr>
        <w:t>REHBERLİK YAPANLAR İÇİN</w:t>
      </w:r>
    </w:p>
    <w:p w14:paraId="090E5200" w14:textId="77777777" w:rsidR="0015052C" w:rsidRDefault="0015052C" w:rsidP="0015052C">
      <w:pPr>
        <w:jc w:val="center"/>
        <w:rPr>
          <w:b/>
          <w:bCs/>
          <w:i/>
          <w:iCs/>
        </w:rPr>
      </w:pPr>
    </w:p>
    <w:p w14:paraId="056C88B8" w14:textId="77777777" w:rsidR="0015052C" w:rsidRPr="000805DA" w:rsidRDefault="0015052C" w:rsidP="0015052C">
      <w:pPr>
        <w:jc w:val="center"/>
        <w:rPr>
          <w:bCs/>
        </w:rPr>
      </w:pPr>
      <w:r w:rsidRPr="000805DA">
        <w:rPr>
          <w:bCs/>
        </w:rPr>
        <w:t xml:space="preserve">Aşağıdaki sorulara yönelik size uygun puanları veriniz. </w:t>
      </w:r>
    </w:p>
    <w:p w14:paraId="2FC5AF98" w14:textId="77777777" w:rsidR="0015052C" w:rsidRDefault="0015052C" w:rsidP="0015052C">
      <w:pPr>
        <w:widowControl w:val="0"/>
        <w:rPr>
          <w:rFonts w:cs="Tahoma"/>
          <w:b/>
          <w:kern w:val="1"/>
        </w:rPr>
      </w:pPr>
    </w:p>
    <w:p w14:paraId="4DEE2F43" w14:textId="77777777" w:rsidR="000805DA" w:rsidRPr="000805DA" w:rsidRDefault="000805DA" w:rsidP="000805DA">
      <w:pPr>
        <w:widowControl w:val="0"/>
        <w:rPr>
          <w:b/>
          <w:iCs/>
          <w:color w:val="000000"/>
          <w:sz w:val="22"/>
          <w:szCs w:val="22"/>
        </w:rPr>
      </w:pPr>
      <w:r w:rsidRPr="000805DA">
        <w:rPr>
          <w:b/>
          <w:iCs/>
          <w:color w:val="000000"/>
          <w:sz w:val="22"/>
          <w:szCs w:val="22"/>
        </w:rPr>
        <w:t xml:space="preserve">1 - Hiç katılmıyorum  2 - Katılmıyorum   3 - Kısmen katılıyorum   4 - Katılıyorum    5 - Çok katılıyorum   </w:t>
      </w:r>
    </w:p>
    <w:p w14:paraId="4597FD66" w14:textId="77777777" w:rsidR="0015052C" w:rsidRDefault="0015052C" w:rsidP="0015052C">
      <w:pPr>
        <w:widowControl w:val="0"/>
        <w:rPr>
          <w:b/>
          <w:i/>
          <w:iCs/>
          <w:color w:val="000000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9826"/>
        <w:gridCol w:w="936"/>
      </w:tblGrid>
      <w:tr w:rsidR="0015052C" w14:paraId="5FE90054" w14:textId="77777777" w:rsidTr="00910CB5">
        <w:tc>
          <w:tcPr>
            <w:tcW w:w="4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E106A5" w14:textId="77777777" w:rsidR="0015052C" w:rsidRDefault="0015052C" w:rsidP="00863F08">
            <w:pPr>
              <w:snapToGrid w:val="0"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Değerlendirme Soruları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8EAEB" w14:textId="77777777" w:rsidR="0015052C" w:rsidRDefault="0015052C" w:rsidP="00863F08">
            <w:pPr>
              <w:snapToGrid w:val="0"/>
              <w:spacing w:line="360" w:lineRule="auto"/>
              <w:rPr>
                <w:b/>
                <w:i/>
                <w:iCs/>
                <w:color w:val="000000"/>
              </w:rPr>
            </w:pPr>
            <w:r>
              <w:rPr>
                <w:b/>
                <w:i/>
                <w:iCs/>
                <w:color w:val="000000"/>
              </w:rPr>
              <w:t>Puan</w:t>
            </w:r>
          </w:p>
        </w:tc>
      </w:tr>
      <w:tr w:rsidR="0015052C" w14:paraId="6B1FD88E" w14:textId="77777777" w:rsidTr="00910CB5">
        <w:tc>
          <w:tcPr>
            <w:tcW w:w="4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8BE70E2" w14:textId="77777777" w:rsidR="0015052C" w:rsidRDefault="0015052C" w:rsidP="00910CB5">
            <w:pPr>
              <w:numPr>
                <w:ilvl w:val="0"/>
                <w:numId w:val="22"/>
              </w:numPr>
              <w:snapToGrid w:val="0"/>
            </w:pPr>
            <w:r>
              <w:t>Akran rehberliği yaparken geliştirilmesi gereken yönlerimi fark ettim.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D43D4" w14:textId="77777777" w:rsidR="0015052C" w:rsidRDefault="0015052C" w:rsidP="00863F08">
            <w:pPr>
              <w:snapToGrid w:val="0"/>
              <w:spacing w:line="360" w:lineRule="auto"/>
            </w:pPr>
          </w:p>
        </w:tc>
      </w:tr>
      <w:tr w:rsidR="0015052C" w14:paraId="43D58177" w14:textId="77777777" w:rsidTr="00910CB5">
        <w:tc>
          <w:tcPr>
            <w:tcW w:w="4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C3B6CC" w14:textId="77777777" w:rsidR="0015052C" w:rsidRDefault="0015052C" w:rsidP="00910CB5">
            <w:pPr>
              <w:numPr>
                <w:ilvl w:val="0"/>
                <w:numId w:val="22"/>
              </w:numPr>
              <w:snapToGrid w:val="0"/>
            </w:pPr>
            <w:r>
              <w:t>Akran rehberliği yaparken güçlü yönlerimi fark ettim.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889A6" w14:textId="77777777" w:rsidR="0015052C" w:rsidRDefault="0015052C" w:rsidP="00863F08">
            <w:pPr>
              <w:snapToGrid w:val="0"/>
              <w:spacing w:line="360" w:lineRule="auto"/>
            </w:pPr>
          </w:p>
        </w:tc>
      </w:tr>
      <w:tr w:rsidR="0015052C" w14:paraId="626A559B" w14:textId="77777777" w:rsidTr="00910CB5">
        <w:tc>
          <w:tcPr>
            <w:tcW w:w="4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0D49C1A" w14:textId="77777777" w:rsidR="0015052C" w:rsidRDefault="0015052C" w:rsidP="00910CB5">
            <w:pPr>
              <w:numPr>
                <w:ilvl w:val="0"/>
                <w:numId w:val="22"/>
              </w:numPr>
              <w:snapToGrid w:val="0"/>
            </w:pPr>
            <w:r>
              <w:t>Akran rehberliği yapmak kendime güvenimi arttırdı.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58489" w14:textId="77777777" w:rsidR="0015052C" w:rsidRDefault="0015052C" w:rsidP="00863F08">
            <w:pPr>
              <w:snapToGrid w:val="0"/>
              <w:spacing w:line="360" w:lineRule="auto"/>
            </w:pPr>
          </w:p>
        </w:tc>
      </w:tr>
      <w:tr w:rsidR="0015052C" w14:paraId="34B6C7A6" w14:textId="77777777" w:rsidTr="00910CB5">
        <w:tc>
          <w:tcPr>
            <w:tcW w:w="4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4631359" w14:textId="77777777" w:rsidR="0015052C" w:rsidRDefault="0015052C" w:rsidP="00910CB5">
            <w:pPr>
              <w:numPr>
                <w:ilvl w:val="0"/>
                <w:numId w:val="22"/>
              </w:numPr>
              <w:snapToGrid w:val="0"/>
            </w:pPr>
            <w:r>
              <w:t>Öğrencinin öğrenme sürecine katkı sağlamanın hemşirenin önemli rolü olduğunu hissettim.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9F05D" w14:textId="77777777" w:rsidR="0015052C" w:rsidRDefault="0015052C" w:rsidP="00863F08">
            <w:pPr>
              <w:snapToGrid w:val="0"/>
              <w:spacing w:line="360" w:lineRule="auto"/>
            </w:pPr>
          </w:p>
        </w:tc>
      </w:tr>
      <w:tr w:rsidR="0015052C" w14:paraId="77D0247A" w14:textId="77777777" w:rsidTr="00910CB5">
        <w:tc>
          <w:tcPr>
            <w:tcW w:w="4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315F70E" w14:textId="77777777" w:rsidR="0015052C" w:rsidRDefault="0015052C" w:rsidP="00910CB5">
            <w:pPr>
              <w:numPr>
                <w:ilvl w:val="0"/>
                <w:numId w:val="22"/>
              </w:numPr>
              <w:snapToGrid w:val="0"/>
            </w:pPr>
            <w:r>
              <w:t>Akran rehberliği hemşirenin sorumluluklarını daha iyi anlamamı sağladı.</w:t>
            </w:r>
          </w:p>
        </w:tc>
        <w:tc>
          <w:tcPr>
            <w:tcW w:w="4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3C66D" w14:textId="77777777" w:rsidR="0015052C" w:rsidRDefault="0015052C" w:rsidP="00863F08">
            <w:pPr>
              <w:snapToGrid w:val="0"/>
              <w:spacing w:line="360" w:lineRule="auto"/>
            </w:pPr>
          </w:p>
        </w:tc>
      </w:tr>
    </w:tbl>
    <w:p w14:paraId="07145735" w14:textId="77777777" w:rsidR="0015052C" w:rsidRDefault="0015052C" w:rsidP="0015052C"/>
    <w:p w14:paraId="32623B89" w14:textId="77777777" w:rsidR="0015052C" w:rsidRDefault="000805DA" w:rsidP="0015052C">
      <w:pPr>
        <w:jc w:val="both"/>
        <w:rPr>
          <w:b/>
          <w:bCs/>
        </w:rPr>
      </w:pPr>
      <w:r>
        <w:rPr>
          <w:b/>
          <w:bCs/>
          <w:i/>
          <w:iCs/>
          <w:sz w:val="20"/>
          <w:szCs w:val="20"/>
        </w:rPr>
        <w:t>Ö</w:t>
      </w:r>
      <w:r>
        <w:rPr>
          <w:b/>
          <w:bCs/>
          <w:i/>
          <w:iCs/>
        </w:rPr>
        <w:t xml:space="preserve">nerileriniz: </w:t>
      </w:r>
      <w:r w:rsidRPr="000805DA">
        <w:rPr>
          <w:bCs/>
          <w:iCs/>
        </w:rPr>
        <w:t>Akran</w:t>
      </w:r>
      <w:r w:rsidR="0015052C" w:rsidRPr="000805DA">
        <w:rPr>
          <w:bCs/>
        </w:rPr>
        <w:t xml:space="preserve"> rehberliği için formda yer almayan konularda görüşlerinizi yazınız.</w:t>
      </w:r>
    </w:p>
    <w:p w14:paraId="7D92C1D8" w14:textId="77777777" w:rsidR="0015052C" w:rsidRDefault="0015052C" w:rsidP="0015052C">
      <w:pPr>
        <w:spacing w:line="100" w:lineRule="atLeast"/>
        <w:rPr>
          <w:b/>
          <w:bCs/>
          <w:i/>
          <w:iCs/>
          <w:sz w:val="20"/>
          <w:szCs w:val="20"/>
        </w:rPr>
      </w:pPr>
    </w:p>
    <w:p w14:paraId="02237BD3" w14:textId="77777777" w:rsidR="0015052C" w:rsidRDefault="0015052C" w:rsidP="0015052C">
      <w:pPr>
        <w:spacing w:line="100" w:lineRule="atLeast"/>
        <w:jc w:val="center"/>
        <w:rPr>
          <w:b/>
          <w:bCs/>
        </w:rPr>
      </w:pPr>
    </w:p>
    <w:p w14:paraId="265206F9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33E25693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0D202743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258EF15C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77CE1CDA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3935CD82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6019C6DF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57EF4043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10812FB9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47107677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5D9D9E27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02C91FBB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78D2E913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4E447B2F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34369F9A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2E95B582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4060F88B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632BCECD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22A9744D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59DF820A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6E8CB231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269CE59B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6C21430C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53161819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11A750ED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5AD83F68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3505522C" w14:textId="77777777" w:rsidR="00910CB5" w:rsidRDefault="00910CB5" w:rsidP="0015052C">
      <w:pPr>
        <w:spacing w:line="100" w:lineRule="atLeast"/>
        <w:jc w:val="center"/>
        <w:rPr>
          <w:b/>
          <w:bCs/>
        </w:rPr>
      </w:pPr>
    </w:p>
    <w:p w14:paraId="282E3036" w14:textId="77777777" w:rsidR="00910CB5" w:rsidRDefault="00910CB5" w:rsidP="0015052C">
      <w:pPr>
        <w:spacing w:line="100" w:lineRule="atLeast"/>
        <w:jc w:val="center"/>
        <w:rPr>
          <w:b/>
          <w:bCs/>
        </w:rPr>
      </w:pPr>
    </w:p>
    <w:p w14:paraId="0EFC535F" w14:textId="77777777" w:rsidR="00910CB5" w:rsidRDefault="00910CB5" w:rsidP="0015052C">
      <w:pPr>
        <w:spacing w:line="100" w:lineRule="atLeast"/>
        <w:jc w:val="center"/>
        <w:rPr>
          <w:b/>
          <w:bCs/>
        </w:rPr>
      </w:pPr>
    </w:p>
    <w:p w14:paraId="01172F7E" w14:textId="77777777" w:rsidR="00910CB5" w:rsidRDefault="00910CB5" w:rsidP="0015052C">
      <w:pPr>
        <w:spacing w:line="100" w:lineRule="atLeast"/>
        <w:jc w:val="center"/>
        <w:rPr>
          <w:b/>
          <w:bCs/>
        </w:rPr>
      </w:pPr>
    </w:p>
    <w:p w14:paraId="7185AF4A" w14:textId="77777777" w:rsidR="00910CB5" w:rsidRDefault="00910CB5" w:rsidP="0015052C">
      <w:pPr>
        <w:spacing w:line="100" w:lineRule="atLeast"/>
        <w:jc w:val="center"/>
        <w:rPr>
          <w:b/>
          <w:bCs/>
        </w:rPr>
      </w:pPr>
    </w:p>
    <w:p w14:paraId="30A2A4C5" w14:textId="77777777" w:rsidR="00910CB5" w:rsidRDefault="00910CB5" w:rsidP="0015052C">
      <w:pPr>
        <w:spacing w:line="100" w:lineRule="atLeast"/>
        <w:jc w:val="center"/>
        <w:rPr>
          <w:b/>
          <w:bCs/>
        </w:rPr>
      </w:pPr>
    </w:p>
    <w:p w14:paraId="6A97D462" w14:textId="77777777" w:rsidR="00910CB5" w:rsidRDefault="00910CB5" w:rsidP="0015052C">
      <w:pPr>
        <w:spacing w:line="100" w:lineRule="atLeast"/>
        <w:jc w:val="center"/>
        <w:rPr>
          <w:b/>
          <w:bCs/>
        </w:rPr>
      </w:pPr>
    </w:p>
    <w:p w14:paraId="5DBBA3FE" w14:textId="77777777" w:rsidR="009D409B" w:rsidRDefault="009D409B" w:rsidP="0015052C">
      <w:pPr>
        <w:spacing w:line="100" w:lineRule="atLeast"/>
        <w:jc w:val="center"/>
        <w:rPr>
          <w:b/>
          <w:bCs/>
        </w:rPr>
      </w:pPr>
    </w:p>
    <w:p w14:paraId="028F32CD" w14:textId="77777777" w:rsidR="00E3270A" w:rsidRDefault="00E3270A" w:rsidP="0015052C">
      <w:pPr>
        <w:spacing w:line="100" w:lineRule="atLeast"/>
        <w:jc w:val="center"/>
        <w:rPr>
          <w:b/>
          <w:bCs/>
        </w:rPr>
      </w:pPr>
    </w:p>
    <w:p w14:paraId="4A9C88B0" w14:textId="77777777" w:rsidR="00E3270A" w:rsidRDefault="00E3270A" w:rsidP="0015052C">
      <w:pPr>
        <w:spacing w:line="100" w:lineRule="atLeast"/>
        <w:jc w:val="center"/>
        <w:rPr>
          <w:b/>
          <w:bCs/>
          <w:i/>
          <w:iCs/>
          <w:sz w:val="20"/>
          <w:szCs w:val="20"/>
        </w:rPr>
      </w:pPr>
    </w:p>
    <w:p w14:paraId="723493D7" w14:textId="77777777" w:rsidR="0015052C" w:rsidRDefault="0015052C" w:rsidP="0015052C">
      <w:pPr>
        <w:spacing w:line="100" w:lineRule="atLeast"/>
        <w:jc w:val="center"/>
        <w:rPr>
          <w:b/>
          <w:bCs/>
        </w:rPr>
      </w:pPr>
      <w:r>
        <w:rPr>
          <w:b/>
          <w:bCs/>
        </w:rPr>
        <w:t>AKRAN REHBERLİĞİ REFLECTION RAPORU</w:t>
      </w:r>
    </w:p>
    <w:p w14:paraId="66189005" w14:textId="77777777" w:rsidR="0015052C" w:rsidRDefault="0015052C" w:rsidP="0015052C">
      <w:pPr>
        <w:spacing w:line="100" w:lineRule="atLeast"/>
        <w:jc w:val="center"/>
        <w:rPr>
          <w:b/>
          <w:bCs/>
          <w:i/>
          <w:iCs/>
          <w:sz w:val="20"/>
          <w:szCs w:val="20"/>
        </w:rPr>
      </w:pPr>
    </w:p>
    <w:p w14:paraId="575A05D4" w14:textId="77777777" w:rsidR="0015052C" w:rsidRDefault="0015052C" w:rsidP="0015052C">
      <w:pPr>
        <w:spacing w:line="100" w:lineRule="atLeast"/>
        <w:jc w:val="center"/>
        <w:rPr>
          <w:b/>
          <w:bCs/>
          <w:i/>
          <w:iCs/>
          <w:sz w:val="20"/>
          <w:szCs w:val="20"/>
        </w:rPr>
      </w:pPr>
    </w:p>
    <w:p w14:paraId="339E7314" w14:textId="77777777" w:rsidR="0015052C" w:rsidRDefault="0015052C" w:rsidP="0015052C">
      <w:pPr>
        <w:spacing w:line="100" w:lineRule="atLeast"/>
        <w:rPr>
          <w:b/>
          <w:bCs/>
        </w:rPr>
      </w:pPr>
      <w:r>
        <w:rPr>
          <w:b/>
          <w:bCs/>
        </w:rPr>
        <w:t>Rapor Teslim Tarihi: ……………</w:t>
      </w:r>
      <w:proofErr w:type="gramStart"/>
      <w:r>
        <w:rPr>
          <w:b/>
          <w:bCs/>
        </w:rPr>
        <w:t>…….</w:t>
      </w:r>
      <w:proofErr w:type="gramEnd"/>
      <w:r>
        <w:rPr>
          <w:b/>
          <w:bCs/>
        </w:rPr>
        <w:t>.</w:t>
      </w:r>
    </w:p>
    <w:p w14:paraId="60B190AB" w14:textId="77777777" w:rsidR="0015052C" w:rsidRDefault="0015052C" w:rsidP="0015052C">
      <w:pPr>
        <w:spacing w:line="100" w:lineRule="atLeast"/>
        <w:rPr>
          <w:b/>
          <w:bCs/>
          <w:i/>
          <w:iCs/>
          <w:sz w:val="20"/>
          <w:szCs w:val="20"/>
        </w:rPr>
      </w:pPr>
    </w:p>
    <w:p w14:paraId="1707D820" w14:textId="77777777" w:rsidR="0015052C" w:rsidRDefault="0015052C" w:rsidP="0015052C">
      <w:pPr>
        <w:spacing w:line="100" w:lineRule="atLeast"/>
        <w:rPr>
          <w:b/>
          <w:bCs/>
          <w:i/>
          <w:iCs/>
          <w:sz w:val="20"/>
          <w:szCs w:val="20"/>
        </w:rPr>
      </w:pPr>
    </w:p>
    <w:p w14:paraId="22FAFB99" w14:textId="77777777" w:rsidR="0015052C" w:rsidRDefault="0015052C" w:rsidP="0015052C">
      <w:pPr>
        <w:numPr>
          <w:ilvl w:val="0"/>
          <w:numId w:val="20"/>
        </w:numPr>
        <w:suppressAutoHyphens/>
        <w:spacing w:line="100" w:lineRule="atLeast"/>
      </w:pPr>
      <w:r>
        <w:t>Öğrenciye iyi bir rol model olmak için neler yaptınız?</w:t>
      </w:r>
    </w:p>
    <w:p w14:paraId="1192EA5C" w14:textId="77777777" w:rsidR="0015052C" w:rsidRDefault="0015052C" w:rsidP="0015052C">
      <w:pPr>
        <w:spacing w:line="100" w:lineRule="atLeast"/>
        <w:rPr>
          <w:b/>
          <w:bCs/>
          <w:i/>
          <w:iCs/>
          <w:sz w:val="20"/>
          <w:szCs w:val="20"/>
        </w:rPr>
      </w:pPr>
    </w:p>
    <w:p w14:paraId="4C3593BA" w14:textId="77777777" w:rsidR="0015052C" w:rsidRDefault="0015052C" w:rsidP="0015052C">
      <w:pPr>
        <w:numPr>
          <w:ilvl w:val="0"/>
          <w:numId w:val="20"/>
        </w:numPr>
        <w:suppressAutoHyphens/>
        <w:spacing w:line="100" w:lineRule="atLeast"/>
      </w:pPr>
      <w:r>
        <w:t>Öğrencinin özgüvenini artırmak için neler yaptınız?</w:t>
      </w:r>
    </w:p>
    <w:p w14:paraId="3E712B46" w14:textId="77777777" w:rsidR="0015052C" w:rsidRDefault="0015052C" w:rsidP="0015052C">
      <w:pPr>
        <w:spacing w:line="100" w:lineRule="atLeast"/>
        <w:rPr>
          <w:b/>
          <w:bCs/>
          <w:i/>
          <w:iCs/>
          <w:sz w:val="20"/>
          <w:szCs w:val="20"/>
        </w:rPr>
      </w:pPr>
    </w:p>
    <w:p w14:paraId="1695FB11" w14:textId="77777777" w:rsidR="0015052C" w:rsidRDefault="0015052C" w:rsidP="0015052C">
      <w:pPr>
        <w:numPr>
          <w:ilvl w:val="0"/>
          <w:numId w:val="20"/>
        </w:numPr>
        <w:suppressAutoHyphens/>
        <w:spacing w:line="100" w:lineRule="atLeast"/>
      </w:pPr>
      <w:r>
        <w:t>Öğrencinin klinik öğrenimini kolaylaştırmak için neler yaptınız?</w:t>
      </w:r>
    </w:p>
    <w:p w14:paraId="12CD7E77" w14:textId="77777777" w:rsidR="0015052C" w:rsidRDefault="0015052C" w:rsidP="0015052C">
      <w:pPr>
        <w:spacing w:line="100" w:lineRule="atLeast"/>
        <w:rPr>
          <w:b/>
          <w:bCs/>
          <w:i/>
          <w:iCs/>
          <w:sz w:val="20"/>
          <w:szCs w:val="20"/>
        </w:rPr>
      </w:pPr>
    </w:p>
    <w:p w14:paraId="7079530D" w14:textId="77777777" w:rsidR="0015052C" w:rsidRDefault="0015052C" w:rsidP="0015052C">
      <w:pPr>
        <w:numPr>
          <w:ilvl w:val="0"/>
          <w:numId w:val="20"/>
        </w:numPr>
        <w:suppressAutoHyphens/>
        <w:snapToGrid w:val="0"/>
        <w:spacing w:line="100" w:lineRule="atLeast"/>
      </w:pPr>
      <w:r>
        <w:t>Öğrencinin klinik ortamda kendisini rahat hissetmesi için neler yaptınız?</w:t>
      </w:r>
    </w:p>
    <w:p w14:paraId="7973FFEC" w14:textId="77777777" w:rsidR="0015052C" w:rsidRDefault="0015052C" w:rsidP="0015052C">
      <w:pPr>
        <w:snapToGrid w:val="0"/>
        <w:spacing w:line="100" w:lineRule="atLeast"/>
        <w:rPr>
          <w:b/>
          <w:bCs/>
          <w:i/>
          <w:iCs/>
          <w:sz w:val="20"/>
          <w:szCs w:val="20"/>
        </w:rPr>
      </w:pPr>
    </w:p>
    <w:p w14:paraId="722DF7A5" w14:textId="77777777" w:rsidR="0015052C" w:rsidRDefault="0015052C" w:rsidP="0015052C">
      <w:pPr>
        <w:numPr>
          <w:ilvl w:val="0"/>
          <w:numId w:val="20"/>
        </w:numPr>
        <w:suppressAutoHyphens/>
        <w:snapToGrid w:val="0"/>
        <w:spacing w:line="100" w:lineRule="atLeast"/>
      </w:pPr>
      <w:r>
        <w:t>Öğrenciyle etkili iletişim kurmak için neler yaptınız?</w:t>
      </w:r>
    </w:p>
    <w:p w14:paraId="688258F8" w14:textId="77777777" w:rsidR="0015052C" w:rsidRDefault="0015052C" w:rsidP="0015052C">
      <w:pPr>
        <w:snapToGrid w:val="0"/>
        <w:spacing w:line="100" w:lineRule="atLeast"/>
        <w:rPr>
          <w:b/>
          <w:bCs/>
          <w:i/>
          <w:iCs/>
          <w:sz w:val="20"/>
          <w:szCs w:val="20"/>
        </w:rPr>
      </w:pPr>
    </w:p>
    <w:p w14:paraId="6B9C0ED0" w14:textId="77777777" w:rsidR="0015052C" w:rsidRDefault="0015052C" w:rsidP="0015052C">
      <w:pPr>
        <w:numPr>
          <w:ilvl w:val="0"/>
          <w:numId w:val="20"/>
        </w:numPr>
        <w:suppressAutoHyphens/>
        <w:snapToGrid w:val="0"/>
        <w:spacing w:line="100" w:lineRule="atLeast"/>
      </w:pPr>
      <w:r>
        <w:t>Eğiticileriniz ya da hemşirelerle birlikte yaptığınız uygulamalarla kıyasladığınızda, akran rehberliğinin klinik öğretime katkısını nasıl değerlendirirsiniz?</w:t>
      </w:r>
    </w:p>
    <w:p w14:paraId="5CF130E8" w14:textId="77777777" w:rsidR="0015052C" w:rsidRDefault="0015052C" w:rsidP="0015052C">
      <w:pPr>
        <w:snapToGrid w:val="0"/>
        <w:spacing w:line="100" w:lineRule="atLeast"/>
        <w:rPr>
          <w:b/>
          <w:bCs/>
          <w:i/>
          <w:iCs/>
          <w:sz w:val="20"/>
          <w:szCs w:val="20"/>
        </w:rPr>
      </w:pPr>
    </w:p>
    <w:p w14:paraId="2BEE0B20" w14:textId="77777777" w:rsidR="00FC1538" w:rsidRPr="00910CB5" w:rsidRDefault="0015052C" w:rsidP="00B720E6">
      <w:pPr>
        <w:numPr>
          <w:ilvl w:val="0"/>
          <w:numId w:val="20"/>
        </w:numPr>
        <w:suppressAutoHyphens/>
        <w:snapToGrid w:val="0"/>
        <w:spacing w:line="100" w:lineRule="atLeast"/>
        <w:ind w:left="426"/>
        <w:jc w:val="both"/>
        <w:rPr>
          <w:b/>
          <w:u w:val="single"/>
        </w:rPr>
      </w:pPr>
      <w:r>
        <w:t>Akran rehberliği konusunda diğer</w:t>
      </w:r>
      <w:r w:rsidR="00910CB5">
        <w:t xml:space="preserve"> görüş ve önerilerinizi yazınız</w:t>
      </w:r>
    </w:p>
    <w:sectPr w:rsidR="00FC1538" w:rsidRPr="00910CB5" w:rsidSect="00910CB5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FD72B" w14:textId="77777777" w:rsidR="00FF4A79" w:rsidRDefault="00FF4A79" w:rsidP="006650E7">
      <w:r>
        <w:separator/>
      </w:r>
    </w:p>
  </w:endnote>
  <w:endnote w:type="continuationSeparator" w:id="0">
    <w:p w14:paraId="0FF40093" w14:textId="77777777" w:rsidR="00FF4A79" w:rsidRDefault="00FF4A79" w:rsidP="006650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lbertus Extra Bold">
    <w:altName w:val="Lucida Sans"/>
    <w:charset w:val="A2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F7CEF" w14:textId="77777777" w:rsidR="00FF4A79" w:rsidRDefault="00FF4A79" w:rsidP="006650E7">
      <w:r>
        <w:separator/>
      </w:r>
    </w:p>
  </w:footnote>
  <w:footnote w:type="continuationSeparator" w:id="0">
    <w:p w14:paraId="2DB795EB" w14:textId="77777777" w:rsidR="00FF4A79" w:rsidRDefault="00FF4A79" w:rsidP="006650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CA05FF"/>
    <w:multiLevelType w:val="hybridMultilevel"/>
    <w:tmpl w:val="58BEEAB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46371"/>
    <w:multiLevelType w:val="hybridMultilevel"/>
    <w:tmpl w:val="5D1EA174"/>
    <w:lvl w:ilvl="0" w:tplc="041F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E4EA7"/>
    <w:multiLevelType w:val="hybridMultilevel"/>
    <w:tmpl w:val="1C623F8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F46CD"/>
    <w:multiLevelType w:val="hybridMultilevel"/>
    <w:tmpl w:val="876A98CA"/>
    <w:lvl w:ilvl="0" w:tplc="34285E5C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302CC"/>
    <w:multiLevelType w:val="hybridMultilevel"/>
    <w:tmpl w:val="A81256B2"/>
    <w:lvl w:ilvl="0" w:tplc="0938E85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748273B"/>
    <w:multiLevelType w:val="hybridMultilevel"/>
    <w:tmpl w:val="D84A354C"/>
    <w:lvl w:ilvl="0" w:tplc="C5947842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DC2613"/>
    <w:multiLevelType w:val="hybridMultilevel"/>
    <w:tmpl w:val="D6DC35D4"/>
    <w:lvl w:ilvl="0" w:tplc="D6E00472">
      <w:start w:val="1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  <w:b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6371E7A"/>
    <w:multiLevelType w:val="hybridMultilevel"/>
    <w:tmpl w:val="EADC7EE8"/>
    <w:lvl w:ilvl="0" w:tplc="005E8A6C">
      <w:start w:val="15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A354741"/>
    <w:multiLevelType w:val="hybridMultilevel"/>
    <w:tmpl w:val="15EA0796"/>
    <w:lvl w:ilvl="0" w:tplc="2AB4AE48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00317"/>
    <w:multiLevelType w:val="hybridMultilevel"/>
    <w:tmpl w:val="07387082"/>
    <w:lvl w:ilvl="0" w:tplc="573C1E12"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  <w:b/>
      </w:rPr>
    </w:lvl>
    <w:lvl w:ilvl="1" w:tplc="041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3F9A37B7"/>
    <w:multiLevelType w:val="hybridMultilevel"/>
    <w:tmpl w:val="2BD294B0"/>
    <w:lvl w:ilvl="0" w:tplc="AFBEBEE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C05125"/>
    <w:multiLevelType w:val="hybridMultilevel"/>
    <w:tmpl w:val="878EF8F8"/>
    <w:lvl w:ilvl="0" w:tplc="5DB6814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7150146"/>
    <w:multiLevelType w:val="hybridMultilevel"/>
    <w:tmpl w:val="FD16C22A"/>
    <w:lvl w:ilvl="0" w:tplc="6E927AC0">
      <w:start w:val="1"/>
      <w:numFmt w:val="lowerLetter"/>
      <w:lvlText w:val="%1)"/>
      <w:lvlJc w:val="left"/>
      <w:pPr>
        <w:ind w:left="1182" w:hanging="360"/>
      </w:pPr>
      <w:rPr>
        <w:rFonts w:ascii="Calibri" w:eastAsia="Times New Roman" w:hAnsi="Calibri" w:cs="Times New Roman"/>
        <w:b w:val="0"/>
        <w:color w:val="auto"/>
        <w:sz w:val="24"/>
        <w:szCs w:val="24"/>
      </w:rPr>
    </w:lvl>
    <w:lvl w:ilvl="1" w:tplc="42564C04">
      <w:start w:val="1"/>
      <w:numFmt w:val="bullet"/>
      <w:lvlText w:val="•"/>
      <w:lvlJc w:val="left"/>
      <w:pPr>
        <w:ind w:left="1994" w:hanging="360"/>
      </w:pPr>
      <w:rPr>
        <w:rFonts w:hint="default"/>
      </w:rPr>
    </w:lvl>
    <w:lvl w:ilvl="2" w:tplc="840A0EC4">
      <w:start w:val="1"/>
      <w:numFmt w:val="bullet"/>
      <w:lvlText w:val="•"/>
      <w:lvlJc w:val="left"/>
      <w:pPr>
        <w:ind w:left="2806" w:hanging="360"/>
      </w:pPr>
      <w:rPr>
        <w:rFonts w:hint="default"/>
      </w:rPr>
    </w:lvl>
    <w:lvl w:ilvl="3" w:tplc="EA44B584">
      <w:start w:val="1"/>
      <w:numFmt w:val="bullet"/>
      <w:lvlText w:val="•"/>
      <w:lvlJc w:val="left"/>
      <w:pPr>
        <w:ind w:left="3619" w:hanging="360"/>
      </w:pPr>
      <w:rPr>
        <w:rFonts w:hint="default"/>
      </w:rPr>
    </w:lvl>
    <w:lvl w:ilvl="4" w:tplc="391AF2AC">
      <w:start w:val="1"/>
      <w:numFmt w:val="bullet"/>
      <w:lvlText w:val="•"/>
      <w:lvlJc w:val="left"/>
      <w:pPr>
        <w:ind w:left="4431" w:hanging="360"/>
      </w:pPr>
      <w:rPr>
        <w:rFonts w:hint="default"/>
      </w:rPr>
    </w:lvl>
    <w:lvl w:ilvl="5" w:tplc="4DDEAE94">
      <w:start w:val="1"/>
      <w:numFmt w:val="bullet"/>
      <w:lvlText w:val="•"/>
      <w:lvlJc w:val="left"/>
      <w:pPr>
        <w:ind w:left="5244" w:hanging="360"/>
      </w:pPr>
      <w:rPr>
        <w:rFonts w:hint="default"/>
      </w:rPr>
    </w:lvl>
    <w:lvl w:ilvl="6" w:tplc="03DC7D50">
      <w:start w:val="1"/>
      <w:numFmt w:val="bullet"/>
      <w:lvlText w:val="•"/>
      <w:lvlJc w:val="left"/>
      <w:pPr>
        <w:ind w:left="6056" w:hanging="360"/>
      </w:pPr>
      <w:rPr>
        <w:rFonts w:hint="default"/>
      </w:rPr>
    </w:lvl>
    <w:lvl w:ilvl="7" w:tplc="CD7E13D2">
      <w:start w:val="1"/>
      <w:numFmt w:val="bullet"/>
      <w:lvlText w:val="•"/>
      <w:lvlJc w:val="left"/>
      <w:pPr>
        <w:ind w:left="6869" w:hanging="360"/>
      </w:pPr>
      <w:rPr>
        <w:rFonts w:hint="default"/>
      </w:rPr>
    </w:lvl>
    <w:lvl w:ilvl="8" w:tplc="B7BACEA6">
      <w:start w:val="1"/>
      <w:numFmt w:val="bullet"/>
      <w:lvlText w:val="•"/>
      <w:lvlJc w:val="left"/>
      <w:pPr>
        <w:ind w:left="7681" w:hanging="360"/>
      </w:pPr>
      <w:rPr>
        <w:rFonts w:hint="default"/>
      </w:rPr>
    </w:lvl>
  </w:abstractNum>
  <w:abstractNum w:abstractNumId="14" w15:restartNumberingAfterBreak="0">
    <w:nsid w:val="613D2BBF"/>
    <w:multiLevelType w:val="hybridMultilevel"/>
    <w:tmpl w:val="B6E2AAD8"/>
    <w:lvl w:ilvl="0" w:tplc="82C42264">
      <w:start w:val="1"/>
      <w:numFmt w:val="decimal"/>
      <w:lvlText w:val="%1-"/>
      <w:lvlJc w:val="left"/>
      <w:pPr>
        <w:ind w:left="720" w:hanging="360"/>
      </w:pPr>
      <w:rPr>
        <w:rFonts w:ascii="Calibri" w:eastAsia="Calibri" w:hAnsi="Calibri" w:hint="default"/>
        <w:sz w:val="22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0F2CBC"/>
    <w:multiLevelType w:val="hybridMultilevel"/>
    <w:tmpl w:val="E1AAB56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3CB77D4"/>
    <w:multiLevelType w:val="hybridMultilevel"/>
    <w:tmpl w:val="AAD687C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6D2B97"/>
    <w:multiLevelType w:val="hybridMultilevel"/>
    <w:tmpl w:val="18F602E2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CFF11B4"/>
    <w:multiLevelType w:val="hybridMultilevel"/>
    <w:tmpl w:val="644EA026"/>
    <w:lvl w:ilvl="0" w:tplc="E2684AF0">
      <w:start w:val="1"/>
      <w:numFmt w:val="bullet"/>
      <w:lvlText w:val=""/>
      <w:lvlJc w:val="left"/>
      <w:pPr>
        <w:ind w:left="1146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7F2757ED"/>
    <w:multiLevelType w:val="singleLevel"/>
    <w:tmpl w:val="543E3DC2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  <w:color w:val="auto"/>
      </w:rPr>
    </w:lvl>
  </w:abstractNum>
  <w:num w:numId="1" w16cid:durableId="2725912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54508278">
    <w:abstractNumId w:val="2"/>
  </w:num>
  <w:num w:numId="3" w16cid:durableId="1320572214">
    <w:abstractNumId w:val="6"/>
  </w:num>
  <w:num w:numId="4" w16cid:durableId="1067262019">
    <w:abstractNumId w:val="4"/>
  </w:num>
  <w:num w:numId="5" w16cid:durableId="1397514345">
    <w:abstractNumId w:val="10"/>
  </w:num>
  <w:num w:numId="6" w16cid:durableId="1372727089">
    <w:abstractNumId w:val="16"/>
  </w:num>
  <w:num w:numId="7" w16cid:durableId="1076127230">
    <w:abstractNumId w:val="3"/>
  </w:num>
  <w:num w:numId="8" w16cid:durableId="358582">
    <w:abstractNumId w:val="14"/>
  </w:num>
  <w:num w:numId="9" w16cid:durableId="1309893900">
    <w:abstractNumId w:val="2"/>
  </w:num>
  <w:num w:numId="10" w16cid:durableId="610867464">
    <w:abstractNumId w:val="1"/>
  </w:num>
  <w:num w:numId="11" w16cid:durableId="735398329">
    <w:abstractNumId w:val="11"/>
  </w:num>
  <w:num w:numId="12" w16cid:durableId="604848203">
    <w:abstractNumId w:val="7"/>
  </w:num>
  <w:num w:numId="13" w16cid:durableId="1584296375">
    <w:abstractNumId w:val="18"/>
  </w:num>
  <w:num w:numId="14" w16cid:durableId="1932467682">
    <w:abstractNumId w:val="9"/>
  </w:num>
  <w:num w:numId="15" w16cid:durableId="1460103847">
    <w:abstractNumId w:val="13"/>
  </w:num>
  <w:num w:numId="16" w16cid:durableId="1916041977">
    <w:abstractNumId w:val="19"/>
  </w:num>
  <w:num w:numId="17" w16cid:durableId="19060694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56045318">
    <w:abstractNumId w:val="5"/>
  </w:num>
  <w:num w:numId="19" w16cid:durableId="1837530809">
    <w:abstractNumId w:val="8"/>
  </w:num>
  <w:num w:numId="20" w16cid:durableId="1240555248">
    <w:abstractNumId w:val="0"/>
  </w:num>
  <w:num w:numId="21" w16cid:durableId="752552512">
    <w:abstractNumId w:val="17"/>
  </w:num>
  <w:num w:numId="22" w16cid:durableId="1224828206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NTQ0NTI1sjAzMLFQ0lEKTi0uzszPAykwqgUAU1/D/CwAAAA="/>
  </w:docVars>
  <w:rsids>
    <w:rsidRoot w:val="006F4273"/>
    <w:rsid w:val="00000204"/>
    <w:rsid w:val="00000743"/>
    <w:rsid w:val="00000CBB"/>
    <w:rsid w:val="000013A3"/>
    <w:rsid w:val="00001879"/>
    <w:rsid w:val="00001B7C"/>
    <w:rsid w:val="000022D5"/>
    <w:rsid w:val="0000339D"/>
    <w:rsid w:val="000043E7"/>
    <w:rsid w:val="000053E8"/>
    <w:rsid w:val="00005424"/>
    <w:rsid w:val="00006CD1"/>
    <w:rsid w:val="000074C2"/>
    <w:rsid w:val="0001081B"/>
    <w:rsid w:val="0001289F"/>
    <w:rsid w:val="000161B0"/>
    <w:rsid w:val="0001625B"/>
    <w:rsid w:val="0001716A"/>
    <w:rsid w:val="000178DE"/>
    <w:rsid w:val="00017BA1"/>
    <w:rsid w:val="00017CCA"/>
    <w:rsid w:val="0002064C"/>
    <w:rsid w:val="00020987"/>
    <w:rsid w:val="0002448E"/>
    <w:rsid w:val="00024B1F"/>
    <w:rsid w:val="00025679"/>
    <w:rsid w:val="00025BBA"/>
    <w:rsid w:val="00026E71"/>
    <w:rsid w:val="0002704D"/>
    <w:rsid w:val="0003003E"/>
    <w:rsid w:val="0003130D"/>
    <w:rsid w:val="00031CB5"/>
    <w:rsid w:val="00031D6C"/>
    <w:rsid w:val="00033996"/>
    <w:rsid w:val="00036103"/>
    <w:rsid w:val="000406B5"/>
    <w:rsid w:val="00040CC6"/>
    <w:rsid w:val="00040EA8"/>
    <w:rsid w:val="000412BF"/>
    <w:rsid w:val="00041C4D"/>
    <w:rsid w:val="00042288"/>
    <w:rsid w:val="00043383"/>
    <w:rsid w:val="00043DB9"/>
    <w:rsid w:val="00044934"/>
    <w:rsid w:val="00044DF0"/>
    <w:rsid w:val="00044EC8"/>
    <w:rsid w:val="000459E4"/>
    <w:rsid w:val="00050B4A"/>
    <w:rsid w:val="0005157E"/>
    <w:rsid w:val="00051E14"/>
    <w:rsid w:val="0005253A"/>
    <w:rsid w:val="00052546"/>
    <w:rsid w:val="00053C72"/>
    <w:rsid w:val="00055398"/>
    <w:rsid w:val="00057D54"/>
    <w:rsid w:val="00060E7B"/>
    <w:rsid w:val="00060F7F"/>
    <w:rsid w:val="00061377"/>
    <w:rsid w:val="00061EEF"/>
    <w:rsid w:val="000620C8"/>
    <w:rsid w:val="0006240E"/>
    <w:rsid w:val="000629EC"/>
    <w:rsid w:val="00062F9E"/>
    <w:rsid w:val="00063671"/>
    <w:rsid w:val="00064454"/>
    <w:rsid w:val="00065A5F"/>
    <w:rsid w:val="00066D93"/>
    <w:rsid w:val="00066DA1"/>
    <w:rsid w:val="00066F0C"/>
    <w:rsid w:val="00067D1C"/>
    <w:rsid w:val="000705C1"/>
    <w:rsid w:val="00071911"/>
    <w:rsid w:val="00071C5B"/>
    <w:rsid w:val="00072453"/>
    <w:rsid w:val="00073B75"/>
    <w:rsid w:val="000805DA"/>
    <w:rsid w:val="00080998"/>
    <w:rsid w:val="00081959"/>
    <w:rsid w:val="0008272E"/>
    <w:rsid w:val="00083B7A"/>
    <w:rsid w:val="0008597C"/>
    <w:rsid w:val="00086513"/>
    <w:rsid w:val="000866E2"/>
    <w:rsid w:val="0009008E"/>
    <w:rsid w:val="0009458F"/>
    <w:rsid w:val="0009465B"/>
    <w:rsid w:val="00094A93"/>
    <w:rsid w:val="00094BFD"/>
    <w:rsid w:val="0009628C"/>
    <w:rsid w:val="000A1A34"/>
    <w:rsid w:val="000A3557"/>
    <w:rsid w:val="000A3B69"/>
    <w:rsid w:val="000A4207"/>
    <w:rsid w:val="000A4733"/>
    <w:rsid w:val="000A54D6"/>
    <w:rsid w:val="000A7957"/>
    <w:rsid w:val="000B1831"/>
    <w:rsid w:val="000B2232"/>
    <w:rsid w:val="000B2A1A"/>
    <w:rsid w:val="000B5B0F"/>
    <w:rsid w:val="000B60B4"/>
    <w:rsid w:val="000C0F28"/>
    <w:rsid w:val="000C0F55"/>
    <w:rsid w:val="000C1538"/>
    <w:rsid w:val="000C36D1"/>
    <w:rsid w:val="000C3C70"/>
    <w:rsid w:val="000C40A7"/>
    <w:rsid w:val="000C41BE"/>
    <w:rsid w:val="000C6C46"/>
    <w:rsid w:val="000C7F78"/>
    <w:rsid w:val="000D00D9"/>
    <w:rsid w:val="000D0461"/>
    <w:rsid w:val="000D1309"/>
    <w:rsid w:val="000D15C0"/>
    <w:rsid w:val="000D173C"/>
    <w:rsid w:val="000D1E58"/>
    <w:rsid w:val="000D1E99"/>
    <w:rsid w:val="000D1F18"/>
    <w:rsid w:val="000D533E"/>
    <w:rsid w:val="000D7712"/>
    <w:rsid w:val="000E00E8"/>
    <w:rsid w:val="000E1E7B"/>
    <w:rsid w:val="000E2101"/>
    <w:rsid w:val="000E2579"/>
    <w:rsid w:val="000E39E9"/>
    <w:rsid w:val="000E4EE4"/>
    <w:rsid w:val="000E6BDC"/>
    <w:rsid w:val="000E7390"/>
    <w:rsid w:val="000F0F2C"/>
    <w:rsid w:val="000F2191"/>
    <w:rsid w:val="000F223A"/>
    <w:rsid w:val="000F4E38"/>
    <w:rsid w:val="000F5B2B"/>
    <w:rsid w:val="000F7019"/>
    <w:rsid w:val="000F7B8C"/>
    <w:rsid w:val="000F7F5D"/>
    <w:rsid w:val="000F7FC3"/>
    <w:rsid w:val="00104B39"/>
    <w:rsid w:val="00106073"/>
    <w:rsid w:val="00106683"/>
    <w:rsid w:val="0010750C"/>
    <w:rsid w:val="001100B4"/>
    <w:rsid w:val="00110169"/>
    <w:rsid w:val="00110BEA"/>
    <w:rsid w:val="00112317"/>
    <w:rsid w:val="00112C00"/>
    <w:rsid w:val="001138AB"/>
    <w:rsid w:val="0011413F"/>
    <w:rsid w:val="0011415E"/>
    <w:rsid w:val="001165E0"/>
    <w:rsid w:val="00116617"/>
    <w:rsid w:val="00120554"/>
    <w:rsid w:val="0012245D"/>
    <w:rsid w:val="00124A6F"/>
    <w:rsid w:val="001251B8"/>
    <w:rsid w:val="00125B53"/>
    <w:rsid w:val="00127C85"/>
    <w:rsid w:val="00127D0B"/>
    <w:rsid w:val="0013021C"/>
    <w:rsid w:val="00130950"/>
    <w:rsid w:val="00131F68"/>
    <w:rsid w:val="00131FEE"/>
    <w:rsid w:val="001326AA"/>
    <w:rsid w:val="00132CE0"/>
    <w:rsid w:val="00132DE1"/>
    <w:rsid w:val="00132E4E"/>
    <w:rsid w:val="00133314"/>
    <w:rsid w:val="001347D0"/>
    <w:rsid w:val="00135725"/>
    <w:rsid w:val="00135BA4"/>
    <w:rsid w:val="001363EF"/>
    <w:rsid w:val="0013653C"/>
    <w:rsid w:val="00136B55"/>
    <w:rsid w:val="001379E0"/>
    <w:rsid w:val="00140264"/>
    <w:rsid w:val="00140AB6"/>
    <w:rsid w:val="00140CCD"/>
    <w:rsid w:val="001423B1"/>
    <w:rsid w:val="00143690"/>
    <w:rsid w:val="001449B4"/>
    <w:rsid w:val="00145A63"/>
    <w:rsid w:val="001461B2"/>
    <w:rsid w:val="00146497"/>
    <w:rsid w:val="00146F1D"/>
    <w:rsid w:val="00147701"/>
    <w:rsid w:val="0015052C"/>
    <w:rsid w:val="00151C66"/>
    <w:rsid w:val="001522B4"/>
    <w:rsid w:val="001537B4"/>
    <w:rsid w:val="00153F96"/>
    <w:rsid w:val="00154C0A"/>
    <w:rsid w:val="0015546D"/>
    <w:rsid w:val="0015629D"/>
    <w:rsid w:val="00157855"/>
    <w:rsid w:val="00164E96"/>
    <w:rsid w:val="0016513E"/>
    <w:rsid w:val="0016603A"/>
    <w:rsid w:val="00166BD2"/>
    <w:rsid w:val="001675B6"/>
    <w:rsid w:val="001676BA"/>
    <w:rsid w:val="00173400"/>
    <w:rsid w:val="0017361F"/>
    <w:rsid w:val="00173D8B"/>
    <w:rsid w:val="00174447"/>
    <w:rsid w:val="00176E7C"/>
    <w:rsid w:val="001806C1"/>
    <w:rsid w:val="0018102C"/>
    <w:rsid w:val="00182887"/>
    <w:rsid w:val="00182ADE"/>
    <w:rsid w:val="00185222"/>
    <w:rsid w:val="00187C7A"/>
    <w:rsid w:val="00190CC3"/>
    <w:rsid w:val="00190E80"/>
    <w:rsid w:val="001913C3"/>
    <w:rsid w:val="001914C4"/>
    <w:rsid w:val="00192B37"/>
    <w:rsid w:val="0019311F"/>
    <w:rsid w:val="001938B9"/>
    <w:rsid w:val="00197133"/>
    <w:rsid w:val="001A064C"/>
    <w:rsid w:val="001A1157"/>
    <w:rsid w:val="001A11B1"/>
    <w:rsid w:val="001A324F"/>
    <w:rsid w:val="001A5060"/>
    <w:rsid w:val="001A5AFB"/>
    <w:rsid w:val="001A662F"/>
    <w:rsid w:val="001A7CB7"/>
    <w:rsid w:val="001B4E0C"/>
    <w:rsid w:val="001B65B2"/>
    <w:rsid w:val="001B6B74"/>
    <w:rsid w:val="001B738B"/>
    <w:rsid w:val="001C0724"/>
    <w:rsid w:val="001C1CCB"/>
    <w:rsid w:val="001C286A"/>
    <w:rsid w:val="001C2FFC"/>
    <w:rsid w:val="001C36A8"/>
    <w:rsid w:val="001C3D3C"/>
    <w:rsid w:val="001C3D97"/>
    <w:rsid w:val="001C420E"/>
    <w:rsid w:val="001C431A"/>
    <w:rsid w:val="001C5AA5"/>
    <w:rsid w:val="001C60F1"/>
    <w:rsid w:val="001D02A6"/>
    <w:rsid w:val="001D1C35"/>
    <w:rsid w:val="001D1D19"/>
    <w:rsid w:val="001D27D8"/>
    <w:rsid w:val="001D44D4"/>
    <w:rsid w:val="001D7BFA"/>
    <w:rsid w:val="001E0505"/>
    <w:rsid w:val="001E08AB"/>
    <w:rsid w:val="001E1BC7"/>
    <w:rsid w:val="001E1BE9"/>
    <w:rsid w:val="001E1D59"/>
    <w:rsid w:val="001E3859"/>
    <w:rsid w:val="001E3F62"/>
    <w:rsid w:val="001E466F"/>
    <w:rsid w:val="001E5B33"/>
    <w:rsid w:val="001E5C8C"/>
    <w:rsid w:val="001F01ED"/>
    <w:rsid w:val="001F044F"/>
    <w:rsid w:val="001F0EED"/>
    <w:rsid w:val="001F2736"/>
    <w:rsid w:val="001F3348"/>
    <w:rsid w:val="001F5769"/>
    <w:rsid w:val="001F74BB"/>
    <w:rsid w:val="00200BF3"/>
    <w:rsid w:val="00201133"/>
    <w:rsid w:val="002017C3"/>
    <w:rsid w:val="00202211"/>
    <w:rsid w:val="002028C9"/>
    <w:rsid w:val="00202B37"/>
    <w:rsid w:val="00202FD5"/>
    <w:rsid w:val="002035C7"/>
    <w:rsid w:val="00203896"/>
    <w:rsid w:val="0020582D"/>
    <w:rsid w:val="0020626F"/>
    <w:rsid w:val="0020766C"/>
    <w:rsid w:val="0021129A"/>
    <w:rsid w:val="0021192E"/>
    <w:rsid w:val="00214496"/>
    <w:rsid w:val="00215E07"/>
    <w:rsid w:val="00215E8B"/>
    <w:rsid w:val="002166D5"/>
    <w:rsid w:val="0022030E"/>
    <w:rsid w:val="00221D28"/>
    <w:rsid w:val="00222211"/>
    <w:rsid w:val="00222B76"/>
    <w:rsid w:val="00222D8C"/>
    <w:rsid w:val="00223694"/>
    <w:rsid w:val="0022496C"/>
    <w:rsid w:val="00226035"/>
    <w:rsid w:val="002262E1"/>
    <w:rsid w:val="0022639C"/>
    <w:rsid w:val="0022656A"/>
    <w:rsid w:val="00227870"/>
    <w:rsid w:val="00231FC2"/>
    <w:rsid w:val="00232490"/>
    <w:rsid w:val="00233956"/>
    <w:rsid w:val="00234E42"/>
    <w:rsid w:val="00236EFD"/>
    <w:rsid w:val="00237165"/>
    <w:rsid w:val="002378E7"/>
    <w:rsid w:val="00241EA2"/>
    <w:rsid w:val="0024258E"/>
    <w:rsid w:val="002425DD"/>
    <w:rsid w:val="00243189"/>
    <w:rsid w:val="00243D0B"/>
    <w:rsid w:val="00243FE0"/>
    <w:rsid w:val="00244E6D"/>
    <w:rsid w:val="00244FCD"/>
    <w:rsid w:val="002459B0"/>
    <w:rsid w:val="00245FE4"/>
    <w:rsid w:val="00246719"/>
    <w:rsid w:val="00247673"/>
    <w:rsid w:val="00251B0B"/>
    <w:rsid w:val="0025416E"/>
    <w:rsid w:val="002541B0"/>
    <w:rsid w:val="00255535"/>
    <w:rsid w:val="002559F4"/>
    <w:rsid w:val="002563EC"/>
    <w:rsid w:val="00260343"/>
    <w:rsid w:val="0026524F"/>
    <w:rsid w:val="00265CE6"/>
    <w:rsid w:val="002670FC"/>
    <w:rsid w:val="0026776D"/>
    <w:rsid w:val="002735E5"/>
    <w:rsid w:val="00273850"/>
    <w:rsid w:val="00274937"/>
    <w:rsid w:val="00274BC4"/>
    <w:rsid w:val="00274FA7"/>
    <w:rsid w:val="00275453"/>
    <w:rsid w:val="00277653"/>
    <w:rsid w:val="00277716"/>
    <w:rsid w:val="00277DDA"/>
    <w:rsid w:val="00277DED"/>
    <w:rsid w:val="00281553"/>
    <w:rsid w:val="00281CDA"/>
    <w:rsid w:val="00282E6C"/>
    <w:rsid w:val="002832DB"/>
    <w:rsid w:val="00283AA0"/>
    <w:rsid w:val="00285A2D"/>
    <w:rsid w:val="00285DF4"/>
    <w:rsid w:val="002865AF"/>
    <w:rsid w:val="00287025"/>
    <w:rsid w:val="00290738"/>
    <w:rsid w:val="00295901"/>
    <w:rsid w:val="00295904"/>
    <w:rsid w:val="00295A66"/>
    <w:rsid w:val="00296FB1"/>
    <w:rsid w:val="00297BCA"/>
    <w:rsid w:val="002A110A"/>
    <w:rsid w:val="002A241F"/>
    <w:rsid w:val="002A266C"/>
    <w:rsid w:val="002A2D7A"/>
    <w:rsid w:val="002A43E4"/>
    <w:rsid w:val="002A4531"/>
    <w:rsid w:val="002A4FCC"/>
    <w:rsid w:val="002A6AB4"/>
    <w:rsid w:val="002A6BC0"/>
    <w:rsid w:val="002B05B1"/>
    <w:rsid w:val="002B0C45"/>
    <w:rsid w:val="002B1A0C"/>
    <w:rsid w:val="002B26C0"/>
    <w:rsid w:val="002B2AB9"/>
    <w:rsid w:val="002B34CA"/>
    <w:rsid w:val="002B3695"/>
    <w:rsid w:val="002B7AA5"/>
    <w:rsid w:val="002C1464"/>
    <w:rsid w:val="002C531B"/>
    <w:rsid w:val="002C5759"/>
    <w:rsid w:val="002C5D1E"/>
    <w:rsid w:val="002C6777"/>
    <w:rsid w:val="002C7198"/>
    <w:rsid w:val="002C78F9"/>
    <w:rsid w:val="002D0A9A"/>
    <w:rsid w:val="002D1E45"/>
    <w:rsid w:val="002D4B77"/>
    <w:rsid w:val="002D4DD5"/>
    <w:rsid w:val="002D7D47"/>
    <w:rsid w:val="002E026A"/>
    <w:rsid w:val="002E1B14"/>
    <w:rsid w:val="002E2A93"/>
    <w:rsid w:val="002E432F"/>
    <w:rsid w:val="002E4EC6"/>
    <w:rsid w:val="002E53C1"/>
    <w:rsid w:val="002E56BE"/>
    <w:rsid w:val="002E6634"/>
    <w:rsid w:val="002E77AE"/>
    <w:rsid w:val="002E7EA2"/>
    <w:rsid w:val="002F0C6C"/>
    <w:rsid w:val="002F2A82"/>
    <w:rsid w:val="002F359D"/>
    <w:rsid w:val="002F3DEF"/>
    <w:rsid w:val="002F58DC"/>
    <w:rsid w:val="002F7485"/>
    <w:rsid w:val="002F7E1B"/>
    <w:rsid w:val="0030414B"/>
    <w:rsid w:val="003048D2"/>
    <w:rsid w:val="00304FC9"/>
    <w:rsid w:val="00310B58"/>
    <w:rsid w:val="00313546"/>
    <w:rsid w:val="00315F21"/>
    <w:rsid w:val="00315F8E"/>
    <w:rsid w:val="00316845"/>
    <w:rsid w:val="00316BBF"/>
    <w:rsid w:val="003174C3"/>
    <w:rsid w:val="00317CAD"/>
    <w:rsid w:val="00320822"/>
    <w:rsid w:val="00320A9A"/>
    <w:rsid w:val="00322AD7"/>
    <w:rsid w:val="00323612"/>
    <w:rsid w:val="00323FF7"/>
    <w:rsid w:val="0032416C"/>
    <w:rsid w:val="00324522"/>
    <w:rsid w:val="00327076"/>
    <w:rsid w:val="00330839"/>
    <w:rsid w:val="00331560"/>
    <w:rsid w:val="00331B24"/>
    <w:rsid w:val="00333E79"/>
    <w:rsid w:val="003340AE"/>
    <w:rsid w:val="003363F0"/>
    <w:rsid w:val="00336C94"/>
    <w:rsid w:val="00337F5A"/>
    <w:rsid w:val="00340DD7"/>
    <w:rsid w:val="00341626"/>
    <w:rsid w:val="0034199E"/>
    <w:rsid w:val="00343626"/>
    <w:rsid w:val="0034532F"/>
    <w:rsid w:val="00346DB5"/>
    <w:rsid w:val="00350B2F"/>
    <w:rsid w:val="003512E3"/>
    <w:rsid w:val="00351488"/>
    <w:rsid w:val="003520A9"/>
    <w:rsid w:val="0035228E"/>
    <w:rsid w:val="00355914"/>
    <w:rsid w:val="0035633C"/>
    <w:rsid w:val="00360879"/>
    <w:rsid w:val="00361160"/>
    <w:rsid w:val="00362E35"/>
    <w:rsid w:val="003650E4"/>
    <w:rsid w:val="00365D66"/>
    <w:rsid w:val="00365DBE"/>
    <w:rsid w:val="0036684A"/>
    <w:rsid w:val="00370576"/>
    <w:rsid w:val="00370CFE"/>
    <w:rsid w:val="00371F5F"/>
    <w:rsid w:val="00373FBA"/>
    <w:rsid w:val="00380821"/>
    <w:rsid w:val="00382099"/>
    <w:rsid w:val="003831A4"/>
    <w:rsid w:val="00383556"/>
    <w:rsid w:val="003859EF"/>
    <w:rsid w:val="00385B75"/>
    <w:rsid w:val="0038616B"/>
    <w:rsid w:val="00386AF1"/>
    <w:rsid w:val="00387F26"/>
    <w:rsid w:val="003902D0"/>
    <w:rsid w:val="00390D0F"/>
    <w:rsid w:val="00391B3C"/>
    <w:rsid w:val="00392267"/>
    <w:rsid w:val="00393409"/>
    <w:rsid w:val="003940FD"/>
    <w:rsid w:val="00396091"/>
    <w:rsid w:val="0039706D"/>
    <w:rsid w:val="0039787D"/>
    <w:rsid w:val="00397C8F"/>
    <w:rsid w:val="003A11C2"/>
    <w:rsid w:val="003A1DB2"/>
    <w:rsid w:val="003A5426"/>
    <w:rsid w:val="003A65D6"/>
    <w:rsid w:val="003B0162"/>
    <w:rsid w:val="003B1B2A"/>
    <w:rsid w:val="003B1F4A"/>
    <w:rsid w:val="003B4267"/>
    <w:rsid w:val="003B5AD2"/>
    <w:rsid w:val="003B7762"/>
    <w:rsid w:val="003C0623"/>
    <w:rsid w:val="003C1B5F"/>
    <w:rsid w:val="003C201F"/>
    <w:rsid w:val="003C2D58"/>
    <w:rsid w:val="003C465F"/>
    <w:rsid w:val="003C5040"/>
    <w:rsid w:val="003D0243"/>
    <w:rsid w:val="003D04E4"/>
    <w:rsid w:val="003D2768"/>
    <w:rsid w:val="003D2AF6"/>
    <w:rsid w:val="003D3A9D"/>
    <w:rsid w:val="003D3F54"/>
    <w:rsid w:val="003D566C"/>
    <w:rsid w:val="003D57AC"/>
    <w:rsid w:val="003D5828"/>
    <w:rsid w:val="003D5A14"/>
    <w:rsid w:val="003D6B80"/>
    <w:rsid w:val="003D7136"/>
    <w:rsid w:val="003D799D"/>
    <w:rsid w:val="003E1876"/>
    <w:rsid w:val="003E1BF8"/>
    <w:rsid w:val="003E4807"/>
    <w:rsid w:val="003E4F8C"/>
    <w:rsid w:val="003E6503"/>
    <w:rsid w:val="003E7ABA"/>
    <w:rsid w:val="003E7DBA"/>
    <w:rsid w:val="003E7EC0"/>
    <w:rsid w:val="003F1B29"/>
    <w:rsid w:val="003F2B01"/>
    <w:rsid w:val="003F4DA4"/>
    <w:rsid w:val="003F4DAD"/>
    <w:rsid w:val="003F5684"/>
    <w:rsid w:val="003F56BD"/>
    <w:rsid w:val="003F62FD"/>
    <w:rsid w:val="003F6B12"/>
    <w:rsid w:val="0040019C"/>
    <w:rsid w:val="00401600"/>
    <w:rsid w:val="0040299E"/>
    <w:rsid w:val="00402FD2"/>
    <w:rsid w:val="0040685B"/>
    <w:rsid w:val="0040718E"/>
    <w:rsid w:val="0040781F"/>
    <w:rsid w:val="00410B8E"/>
    <w:rsid w:val="00411FC5"/>
    <w:rsid w:val="00412107"/>
    <w:rsid w:val="00413CA7"/>
    <w:rsid w:val="00413E75"/>
    <w:rsid w:val="004151DB"/>
    <w:rsid w:val="00416602"/>
    <w:rsid w:val="004168FB"/>
    <w:rsid w:val="0041779F"/>
    <w:rsid w:val="00420910"/>
    <w:rsid w:val="00421CD7"/>
    <w:rsid w:val="00424B2F"/>
    <w:rsid w:val="0042509C"/>
    <w:rsid w:val="00430383"/>
    <w:rsid w:val="00430669"/>
    <w:rsid w:val="00432338"/>
    <w:rsid w:val="00432828"/>
    <w:rsid w:val="00434121"/>
    <w:rsid w:val="00434AB5"/>
    <w:rsid w:val="00434FC1"/>
    <w:rsid w:val="00435DFF"/>
    <w:rsid w:val="0043606E"/>
    <w:rsid w:val="004374E5"/>
    <w:rsid w:val="00437FB6"/>
    <w:rsid w:val="004406E7"/>
    <w:rsid w:val="0044080F"/>
    <w:rsid w:val="00440A99"/>
    <w:rsid w:val="0044329D"/>
    <w:rsid w:val="00443F2D"/>
    <w:rsid w:val="00445191"/>
    <w:rsid w:val="00445AA8"/>
    <w:rsid w:val="00445BCC"/>
    <w:rsid w:val="00450F81"/>
    <w:rsid w:val="0045260A"/>
    <w:rsid w:val="00452BA1"/>
    <w:rsid w:val="00452F4E"/>
    <w:rsid w:val="0045608D"/>
    <w:rsid w:val="004571BD"/>
    <w:rsid w:val="00457288"/>
    <w:rsid w:val="00457768"/>
    <w:rsid w:val="0046121E"/>
    <w:rsid w:val="004620B4"/>
    <w:rsid w:val="00463DFE"/>
    <w:rsid w:val="00465554"/>
    <w:rsid w:val="00465B7F"/>
    <w:rsid w:val="00466E41"/>
    <w:rsid w:val="0046756C"/>
    <w:rsid w:val="00467F76"/>
    <w:rsid w:val="004711C1"/>
    <w:rsid w:val="00472691"/>
    <w:rsid w:val="004729FA"/>
    <w:rsid w:val="00472E14"/>
    <w:rsid w:val="004734C7"/>
    <w:rsid w:val="004743AA"/>
    <w:rsid w:val="00475AB8"/>
    <w:rsid w:val="00477197"/>
    <w:rsid w:val="00481137"/>
    <w:rsid w:val="00482506"/>
    <w:rsid w:val="00482B38"/>
    <w:rsid w:val="004840FC"/>
    <w:rsid w:val="00484148"/>
    <w:rsid w:val="004871ED"/>
    <w:rsid w:val="004873C5"/>
    <w:rsid w:val="004907AA"/>
    <w:rsid w:val="00490E93"/>
    <w:rsid w:val="004926E3"/>
    <w:rsid w:val="0049446E"/>
    <w:rsid w:val="004945E9"/>
    <w:rsid w:val="00495F70"/>
    <w:rsid w:val="00496474"/>
    <w:rsid w:val="00496C26"/>
    <w:rsid w:val="00496F91"/>
    <w:rsid w:val="00497BCE"/>
    <w:rsid w:val="00497D51"/>
    <w:rsid w:val="004A1E0B"/>
    <w:rsid w:val="004A2A22"/>
    <w:rsid w:val="004A4177"/>
    <w:rsid w:val="004A6F9E"/>
    <w:rsid w:val="004A78E7"/>
    <w:rsid w:val="004B15BB"/>
    <w:rsid w:val="004B1955"/>
    <w:rsid w:val="004B2220"/>
    <w:rsid w:val="004B27E7"/>
    <w:rsid w:val="004B2869"/>
    <w:rsid w:val="004B353E"/>
    <w:rsid w:val="004B5D3A"/>
    <w:rsid w:val="004B7D86"/>
    <w:rsid w:val="004C13BC"/>
    <w:rsid w:val="004C22DE"/>
    <w:rsid w:val="004C2CC3"/>
    <w:rsid w:val="004C5C58"/>
    <w:rsid w:val="004C5D3D"/>
    <w:rsid w:val="004C715A"/>
    <w:rsid w:val="004C7A88"/>
    <w:rsid w:val="004D0488"/>
    <w:rsid w:val="004D136A"/>
    <w:rsid w:val="004D19C4"/>
    <w:rsid w:val="004D1D94"/>
    <w:rsid w:val="004D1FD1"/>
    <w:rsid w:val="004D23BB"/>
    <w:rsid w:val="004D260B"/>
    <w:rsid w:val="004D276F"/>
    <w:rsid w:val="004D3701"/>
    <w:rsid w:val="004D3E52"/>
    <w:rsid w:val="004D45D6"/>
    <w:rsid w:val="004D6377"/>
    <w:rsid w:val="004D6875"/>
    <w:rsid w:val="004D6A3A"/>
    <w:rsid w:val="004D77E5"/>
    <w:rsid w:val="004D799E"/>
    <w:rsid w:val="004E0BEC"/>
    <w:rsid w:val="004E4E75"/>
    <w:rsid w:val="004E63E0"/>
    <w:rsid w:val="004E6AE0"/>
    <w:rsid w:val="004E6BBF"/>
    <w:rsid w:val="004F0ADD"/>
    <w:rsid w:val="004F1C00"/>
    <w:rsid w:val="004F23F8"/>
    <w:rsid w:val="004F2E42"/>
    <w:rsid w:val="004F3E2D"/>
    <w:rsid w:val="004F4210"/>
    <w:rsid w:val="004F4BB4"/>
    <w:rsid w:val="004F6262"/>
    <w:rsid w:val="004F62B2"/>
    <w:rsid w:val="004F74E4"/>
    <w:rsid w:val="005017A6"/>
    <w:rsid w:val="0050361C"/>
    <w:rsid w:val="00503A08"/>
    <w:rsid w:val="00505EEE"/>
    <w:rsid w:val="00507FF1"/>
    <w:rsid w:val="00510510"/>
    <w:rsid w:val="005127C3"/>
    <w:rsid w:val="005132BF"/>
    <w:rsid w:val="00513590"/>
    <w:rsid w:val="00514C98"/>
    <w:rsid w:val="0051537D"/>
    <w:rsid w:val="00515F70"/>
    <w:rsid w:val="00516E65"/>
    <w:rsid w:val="00521326"/>
    <w:rsid w:val="00524443"/>
    <w:rsid w:val="005258C8"/>
    <w:rsid w:val="005259E3"/>
    <w:rsid w:val="00527660"/>
    <w:rsid w:val="005276CE"/>
    <w:rsid w:val="005279F2"/>
    <w:rsid w:val="00530A4A"/>
    <w:rsid w:val="005327AC"/>
    <w:rsid w:val="00532DA9"/>
    <w:rsid w:val="0053320D"/>
    <w:rsid w:val="00533963"/>
    <w:rsid w:val="00533CE3"/>
    <w:rsid w:val="00533FE8"/>
    <w:rsid w:val="00534EDF"/>
    <w:rsid w:val="005401F4"/>
    <w:rsid w:val="005427C0"/>
    <w:rsid w:val="005464FB"/>
    <w:rsid w:val="00546F7F"/>
    <w:rsid w:val="00547512"/>
    <w:rsid w:val="00547FE4"/>
    <w:rsid w:val="00550109"/>
    <w:rsid w:val="005504AE"/>
    <w:rsid w:val="0055069D"/>
    <w:rsid w:val="0055198A"/>
    <w:rsid w:val="00551A20"/>
    <w:rsid w:val="00551C6F"/>
    <w:rsid w:val="005531BB"/>
    <w:rsid w:val="00553EFC"/>
    <w:rsid w:val="00553F21"/>
    <w:rsid w:val="00555D50"/>
    <w:rsid w:val="005566F2"/>
    <w:rsid w:val="00556B3A"/>
    <w:rsid w:val="005570F6"/>
    <w:rsid w:val="00560776"/>
    <w:rsid w:val="00561951"/>
    <w:rsid w:val="005619EE"/>
    <w:rsid w:val="00561FDC"/>
    <w:rsid w:val="00563970"/>
    <w:rsid w:val="005644A5"/>
    <w:rsid w:val="005652E0"/>
    <w:rsid w:val="00565A0D"/>
    <w:rsid w:val="0056668D"/>
    <w:rsid w:val="0056689C"/>
    <w:rsid w:val="00566A0D"/>
    <w:rsid w:val="0056758C"/>
    <w:rsid w:val="0057223A"/>
    <w:rsid w:val="00572735"/>
    <w:rsid w:val="00573BE3"/>
    <w:rsid w:val="00573DB1"/>
    <w:rsid w:val="0057652A"/>
    <w:rsid w:val="005776FE"/>
    <w:rsid w:val="0057789C"/>
    <w:rsid w:val="00577AED"/>
    <w:rsid w:val="005852C7"/>
    <w:rsid w:val="005863A6"/>
    <w:rsid w:val="00590A7D"/>
    <w:rsid w:val="0059186E"/>
    <w:rsid w:val="00592530"/>
    <w:rsid w:val="0059584B"/>
    <w:rsid w:val="00596192"/>
    <w:rsid w:val="005A0897"/>
    <w:rsid w:val="005A2FE4"/>
    <w:rsid w:val="005A3C32"/>
    <w:rsid w:val="005A3CEB"/>
    <w:rsid w:val="005A463D"/>
    <w:rsid w:val="005A50FF"/>
    <w:rsid w:val="005A5596"/>
    <w:rsid w:val="005A6B16"/>
    <w:rsid w:val="005A793C"/>
    <w:rsid w:val="005B310F"/>
    <w:rsid w:val="005B60BF"/>
    <w:rsid w:val="005B67A1"/>
    <w:rsid w:val="005B78BF"/>
    <w:rsid w:val="005C1388"/>
    <w:rsid w:val="005C19DC"/>
    <w:rsid w:val="005C1C64"/>
    <w:rsid w:val="005C2B37"/>
    <w:rsid w:val="005C4065"/>
    <w:rsid w:val="005C4FBF"/>
    <w:rsid w:val="005C5EE2"/>
    <w:rsid w:val="005C600E"/>
    <w:rsid w:val="005C6363"/>
    <w:rsid w:val="005C6BF5"/>
    <w:rsid w:val="005C6E8B"/>
    <w:rsid w:val="005C71CA"/>
    <w:rsid w:val="005C7271"/>
    <w:rsid w:val="005D02D9"/>
    <w:rsid w:val="005D1A0D"/>
    <w:rsid w:val="005D274A"/>
    <w:rsid w:val="005D2943"/>
    <w:rsid w:val="005D35D5"/>
    <w:rsid w:val="005D47A4"/>
    <w:rsid w:val="005D59DF"/>
    <w:rsid w:val="005D66A9"/>
    <w:rsid w:val="005D69ED"/>
    <w:rsid w:val="005D6DCD"/>
    <w:rsid w:val="005E14DB"/>
    <w:rsid w:val="005E2257"/>
    <w:rsid w:val="005E2AD4"/>
    <w:rsid w:val="005E4D77"/>
    <w:rsid w:val="005E4FA7"/>
    <w:rsid w:val="005E6BB9"/>
    <w:rsid w:val="005E6C63"/>
    <w:rsid w:val="005F49B3"/>
    <w:rsid w:val="005F4D46"/>
    <w:rsid w:val="005F76CA"/>
    <w:rsid w:val="006014DD"/>
    <w:rsid w:val="006015D4"/>
    <w:rsid w:val="00601845"/>
    <w:rsid w:val="006036C1"/>
    <w:rsid w:val="00604AC5"/>
    <w:rsid w:val="006104EC"/>
    <w:rsid w:val="00611C86"/>
    <w:rsid w:val="0061518F"/>
    <w:rsid w:val="006162B4"/>
    <w:rsid w:val="00616645"/>
    <w:rsid w:val="00616F46"/>
    <w:rsid w:val="0061735D"/>
    <w:rsid w:val="00617698"/>
    <w:rsid w:val="006176E7"/>
    <w:rsid w:val="00623EBC"/>
    <w:rsid w:val="00625BFB"/>
    <w:rsid w:val="00632C5A"/>
    <w:rsid w:val="00634E2B"/>
    <w:rsid w:val="00634FD2"/>
    <w:rsid w:val="00635AEF"/>
    <w:rsid w:val="006362C0"/>
    <w:rsid w:val="00637680"/>
    <w:rsid w:val="006378BB"/>
    <w:rsid w:val="00644603"/>
    <w:rsid w:val="00645471"/>
    <w:rsid w:val="00646BC5"/>
    <w:rsid w:val="00646F2F"/>
    <w:rsid w:val="00647969"/>
    <w:rsid w:val="00651492"/>
    <w:rsid w:val="00651664"/>
    <w:rsid w:val="006542C1"/>
    <w:rsid w:val="00655893"/>
    <w:rsid w:val="00655A49"/>
    <w:rsid w:val="006562A4"/>
    <w:rsid w:val="00656670"/>
    <w:rsid w:val="006575EA"/>
    <w:rsid w:val="0066120E"/>
    <w:rsid w:val="006640C9"/>
    <w:rsid w:val="006641B5"/>
    <w:rsid w:val="006650E7"/>
    <w:rsid w:val="00665CD2"/>
    <w:rsid w:val="00666EB4"/>
    <w:rsid w:val="00667FC1"/>
    <w:rsid w:val="006760C2"/>
    <w:rsid w:val="00676770"/>
    <w:rsid w:val="006805C4"/>
    <w:rsid w:val="00681510"/>
    <w:rsid w:val="006827D0"/>
    <w:rsid w:val="00684B2B"/>
    <w:rsid w:val="00685C1F"/>
    <w:rsid w:val="00686516"/>
    <w:rsid w:val="00686E02"/>
    <w:rsid w:val="0068731D"/>
    <w:rsid w:val="006903F0"/>
    <w:rsid w:val="00691188"/>
    <w:rsid w:val="00691C55"/>
    <w:rsid w:val="006924C4"/>
    <w:rsid w:val="00693A03"/>
    <w:rsid w:val="00694D64"/>
    <w:rsid w:val="00695556"/>
    <w:rsid w:val="00695EB5"/>
    <w:rsid w:val="00695FEB"/>
    <w:rsid w:val="0069753F"/>
    <w:rsid w:val="006A0017"/>
    <w:rsid w:val="006A2A54"/>
    <w:rsid w:val="006A3728"/>
    <w:rsid w:val="006A4524"/>
    <w:rsid w:val="006A4D74"/>
    <w:rsid w:val="006A554D"/>
    <w:rsid w:val="006A7232"/>
    <w:rsid w:val="006A73A4"/>
    <w:rsid w:val="006B30A5"/>
    <w:rsid w:val="006B421F"/>
    <w:rsid w:val="006B6D31"/>
    <w:rsid w:val="006B782D"/>
    <w:rsid w:val="006B7E4D"/>
    <w:rsid w:val="006C21BE"/>
    <w:rsid w:val="006C2507"/>
    <w:rsid w:val="006C4C48"/>
    <w:rsid w:val="006C593A"/>
    <w:rsid w:val="006C6773"/>
    <w:rsid w:val="006C71EC"/>
    <w:rsid w:val="006D0DB0"/>
    <w:rsid w:val="006D1779"/>
    <w:rsid w:val="006D20E9"/>
    <w:rsid w:val="006D2EFF"/>
    <w:rsid w:val="006D34FC"/>
    <w:rsid w:val="006D42F5"/>
    <w:rsid w:val="006D504D"/>
    <w:rsid w:val="006D5295"/>
    <w:rsid w:val="006D5540"/>
    <w:rsid w:val="006D69E1"/>
    <w:rsid w:val="006D7144"/>
    <w:rsid w:val="006D75CC"/>
    <w:rsid w:val="006D76DC"/>
    <w:rsid w:val="006E09F8"/>
    <w:rsid w:val="006E2520"/>
    <w:rsid w:val="006E2D5A"/>
    <w:rsid w:val="006E42E0"/>
    <w:rsid w:val="006E4690"/>
    <w:rsid w:val="006E5D58"/>
    <w:rsid w:val="006E7488"/>
    <w:rsid w:val="006E7E10"/>
    <w:rsid w:val="006F1728"/>
    <w:rsid w:val="006F2717"/>
    <w:rsid w:val="006F2E3C"/>
    <w:rsid w:val="006F2F5D"/>
    <w:rsid w:val="006F37DE"/>
    <w:rsid w:val="006F4273"/>
    <w:rsid w:val="006F4D50"/>
    <w:rsid w:val="006F5489"/>
    <w:rsid w:val="006F614D"/>
    <w:rsid w:val="006F684C"/>
    <w:rsid w:val="006F7ABF"/>
    <w:rsid w:val="00700333"/>
    <w:rsid w:val="00701370"/>
    <w:rsid w:val="0070151A"/>
    <w:rsid w:val="00706384"/>
    <w:rsid w:val="00706E80"/>
    <w:rsid w:val="0070774E"/>
    <w:rsid w:val="00711A95"/>
    <w:rsid w:val="00713B45"/>
    <w:rsid w:val="00715BEF"/>
    <w:rsid w:val="00716926"/>
    <w:rsid w:val="00717C6C"/>
    <w:rsid w:val="00717D5C"/>
    <w:rsid w:val="00720359"/>
    <w:rsid w:val="00721226"/>
    <w:rsid w:val="00721FC7"/>
    <w:rsid w:val="007220ED"/>
    <w:rsid w:val="007221A6"/>
    <w:rsid w:val="00722B4A"/>
    <w:rsid w:val="007230B3"/>
    <w:rsid w:val="00723258"/>
    <w:rsid w:val="0072752A"/>
    <w:rsid w:val="00730757"/>
    <w:rsid w:val="00730CB2"/>
    <w:rsid w:val="00730E2A"/>
    <w:rsid w:val="007311E0"/>
    <w:rsid w:val="00731A68"/>
    <w:rsid w:val="00732544"/>
    <w:rsid w:val="00732E9A"/>
    <w:rsid w:val="00733DCC"/>
    <w:rsid w:val="00734725"/>
    <w:rsid w:val="00736227"/>
    <w:rsid w:val="00740971"/>
    <w:rsid w:val="007412C3"/>
    <w:rsid w:val="00741337"/>
    <w:rsid w:val="00741815"/>
    <w:rsid w:val="0074204F"/>
    <w:rsid w:val="0074358B"/>
    <w:rsid w:val="00744BCC"/>
    <w:rsid w:val="007513F6"/>
    <w:rsid w:val="00751E95"/>
    <w:rsid w:val="00751F13"/>
    <w:rsid w:val="00752A33"/>
    <w:rsid w:val="00753098"/>
    <w:rsid w:val="00753F28"/>
    <w:rsid w:val="00756508"/>
    <w:rsid w:val="00756EE5"/>
    <w:rsid w:val="00757F9B"/>
    <w:rsid w:val="007605AB"/>
    <w:rsid w:val="00763C95"/>
    <w:rsid w:val="00764252"/>
    <w:rsid w:val="00764598"/>
    <w:rsid w:val="00764EDC"/>
    <w:rsid w:val="00765DE6"/>
    <w:rsid w:val="00766C0E"/>
    <w:rsid w:val="007679A0"/>
    <w:rsid w:val="00767B74"/>
    <w:rsid w:val="00767B8B"/>
    <w:rsid w:val="00767BAC"/>
    <w:rsid w:val="00772696"/>
    <w:rsid w:val="00772F1B"/>
    <w:rsid w:val="00773318"/>
    <w:rsid w:val="0077605A"/>
    <w:rsid w:val="0077628A"/>
    <w:rsid w:val="00776465"/>
    <w:rsid w:val="00777FD0"/>
    <w:rsid w:val="0078157F"/>
    <w:rsid w:val="007816BB"/>
    <w:rsid w:val="0078176B"/>
    <w:rsid w:val="00781FE4"/>
    <w:rsid w:val="00782F4F"/>
    <w:rsid w:val="00784016"/>
    <w:rsid w:val="007850A6"/>
    <w:rsid w:val="00786CA4"/>
    <w:rsid w:val="00787014"/>
    <w:rsid w:val="007870B3"/>
    <w:rsid w:val="00790143"/>
    <w:rsid w:val="0079035F"/>
    <w:rsid w:val="00791325"/>
    <w:rsid w:val="00791744"/>
    <w:rsid w:val="007929A2"/>
    <w:rsid w:val="00793357"/>
    <w:rsid w:val="00795B4E"/>
    <w:rsid w:val="00795D4B"/>
    <w:rsid w:val="0079612D"/>
    <w:rsid w:val="00796FF8"/>
    <w:rsid w:val="00797063"/>
    <w:rsid w:val="00797469"/>
    <w:rsid w:val="007A0389"/>
    <w:rsid w:val="007A0576"/>
    <w:rsid w:val="007A06CD"/>
    <w:rsid w:val="007A0A25"/>
    <w:rsid w:val="007A0F43"/>
    <w:rsid w:val="007A1AD1"/>
    <w:rsid w:val="007A1BED"/>
    <w:rsid w:val="007A1FEE"/>
    <w:rsid w:val="007A2BF0"/>
    <w:rsid w:val="007A4217"/>
    <w:rsid w:val="007A4354"/>
    <w:rsid w:val="007A52E0"/>
    <w:rsid w:val="007A56CF"/>
    <w:rsid w:val="007A56E2"/>
    <w:rsid w:val="007A6EF7"/>
    <w:rsid w:val="007A6F1F"/>
    <w:rsid w:val="007A6F7F"/>
    <w:rsid w:val="007B0C4C"/>
    <w:rsid w:val="007B200C"/>
    <w:rsid w:val="007B235D"/>
    <w:rsid w:val="007B3777"/>
    <w:rsid w:val="007B47FC"/>
    <w:rsid w:val="007B65FF"/>
    <w:rsid w:val="007C05E7"/>
    <w:rsid w:val="007C0680"/>
    <w:rsid w:val="007C0E2F"/>
    <w:rsid w:val="007C3147"/>
    <w:rsid w:val="007C4F66"/>
    <w:rsid w:val="007C5CF1"/>
    <w:rsid w:val="007C76CB"/>
    <w:rsid w:val="007D07C6"/>
    <w:rsid w:val="007D1375"/>
    <w:rsid w:val="007D33FA"/>
    <w:rsid w:val="007D3444"/>
    <w:rsid w:val="007D5366"/>
    <w:rsid w:val="007E15E3"/>
    <w:rsid w:val="007E27BA"/>
    <w:rsid w:val="007E2A94"/>
    <w:rsid w:val="007E31F4"/>
    <w:rsid w:val="007E3510"/>
    <w:rsid w:val="007E41FF"/>
    <w:rsid w:val="007E5092"/>
    <w:rsid w:val="007E53CA"/>
    <w:rsid w:val="007E5826"/>
    <w:rsid w:val="007E63DA"/>
    <w:rsid w:val="007E6FB1"/>
    <w:rsid w:val="007E751C"/>
    <w:rsid w:val="007F11EC"/>
    <w:rsid w:val="007F11F0"/>
    <w:rsid w:val="007F4B6B"/>
    <w:rsid w:val="007F5DFE"/>
    <w:rsid w:val="007F7C96"/>
    <w:rsid w:val="008000C9"/>
    <w:rsid w:val="0080063F"/>
    <w:rsid w:val="00800EB3"/>
    <w:rsid w:val="00803F94"/>
    <w:rsid w:val="00804331"/>
    <w:rsid w:val="008054D1"/>
    <w:rsid w:val="00805EF8"/>
    <w:rsid w:val="00807468"/>
    <w:rsid w:val="00810527"/>
    <w:rsid w:val="00810B01"/>
    <w:rsid w:val="00810E73"/>
    <w:rsid w:val="00811699"/>
    <w:rsid w:val="00814592"/>
    <w:rsid w:val="008147BF"/>
    <w:rsid w:val="00820D53"/>
    <w:rsid w:val="00821739"/>
    <w:rsid w:val="00822FEE"/>
    <w:rsid w:val="008241A2"/>
    <w:rsid w:val="00824E40"/>
    <w:rsid w:val="00826C20"/>
    <w:rsid w:val="0082797B"/>
    <w:rsid w:val="00827D72"/>
    <w:rsid w:val="00831345"/>
    <w:rsid w:val="00831C0B"/>
    <w:rsid w:val="00831EEA"/>
    <w:rsid w:val="00832060"/>
    <w:rsid w:val="00832B43"/>
    <w:rsid w:val="00832C57"/>
    <w:rsid w:val="008330D9"/>
    <w:rsid w:val="008342E3"/>
    <w:rsid w:val="00834710"/>
    <w:rsid w:val="008371C3"/>
    <w:rsid w:val="008374A5"/>
    <w:rsid w:val="008375CC"/>
    <w:rsid w:val="00837DBB"/>
    <w:rsid w:val="00840347"/>
    <w:rsid w:val="00840830"/>
    <w:rsid w:val="00841860"/>
    <w:rsid w:val="00841905"/>
    <w:rsid w:val="00841B9D"/>
    <w:rsid w:val="00842E50"/>
    <w:rsid w:val="00843CAA"/>
    <w:rsid w:val="00844266"/>
    <w:rsid w:val="00844317"/>
    <w:rsid w:val="00844615"/>
    <w:rsid w:val="008458A1"/>
    <w:rsid w:val="00846A0F"/>
    <w:rsid w:val="00851949"/>
    <w:rsid w:val="00853A37"/>
    <w:rsid w:val="00853C34"/>
    <w:rsid w:val="008541BD"/>
    <w:rsid w:val="00855471"/>
    <w:rsid w:val="008576D6"/>
    <w:rsid w:val="008603B4"/>
    <w:rsid w:val="008612D0"/>
    <w:rsid w:val="00861AEF"/>
    <w:rsid w:val="0086218B"/>
    <w:rsid w:val="00862364"/>
    <w:rsid w:val="00863854"/>
    <w:rsid w:val="00863F08"/>
    <w:rsid w:val="0086467A"/>
    <w:rsid w:val="0086605E"/>
    <w:rsid w:val="00866492"/>
    <w:rsid w:val="008669F8"/>
    <w:rsid w:val="00867E22"/>
    <w:rsid w:val="008701EB"/>
    <w:rsid w:val="00870A0E"/>
    <w:rsid w:val="00871218"/>
    <w:rsid w:val="00871454"/>
    <w:rsid w:val="00871491"/>
    <w:rsid w:val="00872A82"/>
    <w:rsid w:val="00874AC5"/>
    <w:rsid w:val="008808D6"/>
    <w:rsid w:val="00880904"/>
    <w:rsid w:val="00883A67"/>
    <w:rsid w:val="0088456B"/>
    <w:rsid w:val="00884CDD"/>
    <w:rsid w:val="00887649"/>
    <w:rsid w:val="00887B3F"/>
    <w:rsid w:val="0089028C"/>
    <w:rsid w:val="008908AB"/>
    <w:rsid w:val="00890CBC"/>
    <w:rsid w:val="0089185A"/>
    <w:rsid w:val="008933D7"/>
    <w:rsid w:val="008961E4"/>
    <w:rsid w:val="008962BE"/>
    <w:rsid w:val="00897430"/>
    <w:rsid w:val="00897E7E"/>
    <w:rsid w:val="008A2DDF"/>
    <w:rsid w:val="008A6833"/>
    <w:rsid w:val="008B16A1"/>
    <w:rsid w:val="008B1FF8"/>
    <w:rsid w:val="008B30AB"/>
    <w:rsid w:val="008B408A"/>
    <w:rsid w:val="008B5F38"/>
    <w:rsid w:val="008B5FB7"/>
    <w:rsid w:val="008C235C"/>
    <w:rsid w:val="008C6BEA"/>
    <w:rsid w:val="008C7320"/>
    <w:rsid w:val="008C7420"/>
    <w:rsid w:val="008C79E1"/>
    <w:rsid w:val="008D0F69"/>
    <w:rsid w:val="008D12A1"/>
    <w:rsid w:val="008D274B"/>
    <w:rsid w:val="008D277A"/>
    <w:rsid w:val="008D4280"/>
    <w:rsid w:val="008D5004"/>
    <w:rsid w:val="008D6260"/>
    <w:rsid w:val="008D6331"/>
    <w:rsid w:val="008D6880"/>
    <w:rsid w:val="008D775B"/>
    <w:rsid w:val="008E17B4"/>
    <w:rsid w:val="008E1980"/>
    <w:rsid w:val="008E2842"/>
    <w:rsid w:val="008E2B1E"/>
    <w:rsid w:val="008E3A00"/>
    <w:rsid w:val="008E457B"/>
    <w:rsid w:val="008E74B0"/>
    <w:rsid w:val="008F00DE"/>
    <w:rsid w:val="008F0EDA"/>
    <w:rsid w:val="008F1A46"/>
    <w:rsid w:val="008F4A62"/>
    <w:rsid w:val="008F5570"/>
    <w:rsid w:val="008F765F"/>
    <w:rsid w:val="008F79D7"/>
    <w:rsid w:val="00900032"/>
    <w:rsid w:val="009006EA"/>
    <w:rsid w:val="00900F9D"/>
    <w:rsid w:val="00902CB5"/>
    <w:rsid w:val="009048AC"/>
    <w:rsid w:val="0090671B"/>
    <w:rsid w:val="0090695F"/>
    <w:rsid w:val="00907064"/>
    <w:rsid w:val="0090731C"/>
    <w:rsid w:val="00910CB5"/>
    <w:rsid w:val="00915134"/>
    <w:rsid w:val="0091656A"/>
    <w:rsid w:val="00916A9B"/>
    <w:rsid w:val="0091700F"/>
    <w:rsid w:val="00920855"/>
    <w:rsid w:val="0092157A"/>
    <w:rsid w:val="00922287"/>
    <w:rsid w:val="00922CB8"/>
    <w:rsid w:val="00925181"/>
    <w:rsid w:val="00925F4C"/>
    <w:rsid w:val="00926482"/>
    <w:rsid w:val="009303F4"/>
    <w:rsid w:val="009309F7"/>
    <w:rsid w:val="009319CA"/>
    <w:rsid w:val="00932548"/>
    <w:rsid w:val="00934F39"/>
    <w:rsid w:val="00937C6F"/>
    <w:rsid w:val="00940F88"/>
    <w:rsid w:val="00942CFA"/>
    <w:rsid w:val="0094328E"/>
    <w:rsid w:val="00943DAC"/>
    <w:rsid w:val="0094427D"/>
    <w:rsid w:val="00950A48"/>
    <w:rsid w:val="00950CC3"/>
    <w:rsid w:val="00952083"/>
    <w:rsid w:val="009542A7"/>
    <w:rsid w:val="009550D9"/>
    <w:rsid w:val="00956609"/>
    <w:rsid w:val="0095690A"/>
    <w:rsid w:val="00957351"/>
    <w:rsid w:val="00957594"/>
    <w:rsid w:val="00957A1C"/>
    <w:rsid w:val="00957D19"/>
    <w:rsid w:val="00957E1E"/>
    <w:rsid w:val="0096005F"/>
    <w:rsid w:val="009605BD"/>
    <w:rsid w:val="00960F45"/>
    <w:rsid w:val="009617E9"/>
    <w:rsid w:val="00961D6D"/>
    <w:rsid w:val="0096333F"/>
    <w:rsid w:val="00964416"/>
    <w:rsid w:val="00965743"/>
    <w:rsid w:val="00965772"/>
    <w:rsid w:val="00966EE3"/>
    <w:rsid w:val="00972264"/>
    <w:rsid w:val="00972933"/>
    <w:rsid w:val="00972CA3"/>
    <w:rsid w:val="00973919"/>
    <w:rsid w:val="009739CE"/>
    <w:rsid w:val="00973C18"/>
    <w:rsid w:val="009753BA"/>
    <w:rsid w:val="00976038"/>
    <w:rsid w:val="009769A8"/>
    <w:rsid w:val="00976D4C"/>
    <w:rsid w:val="00977140"/>
    <w:rsid w:val="00980A1D"/>
    <w:rsid w:val="009826ED"/>
    <w:rsid w:val="00982D8F"/>
    <w:rsid w:val="009842A4"/>
    <w:rsid w:val="00986232"/>
    <w:rsid w:val="009864B5"/>
    <w:rsid w:val="00987A38"/>
    <w:rsid w:val="00987DCD"/>
    <w:rsid w:val="00992DDA"/>
    <w:rsid w:val="00994523"/>
    <w:rsid w:val="00994CDE"/>
    <w:rsid w:val="00995680"/>
    <w:rsid w:val="009971BD"/>
    <w:rsid w:val="00997BBB"/>
    <w:rsid w:val="009A0607"/>
    <w:rsid w:val="009A260B"/>
    <w:rsid w:val="009A438E"/>
    <w:rsid w:val="009A64D8"/>
    <w:rsid w:val="009B0277"/>
    <w:rsid w:val="009B0C4E"/>
    <w:rsid w:val="009B14F1"/>
    <w:rsid w:val="009B17FD"/>
    <w:rsid w:val="009B2D08"/>
    <w:rsid w:val="009B42FE"/>
    <w:rsid w:val="009B4D52"/>
    <w:rsid w:val="009B639C"/>
    <w:rsid w:val="009B661E"/>
    <w:rsid w:val="009B6904"/>
    <w:rsid w:val="009C05D0"/>
    <w:rsid w:val="009C2676"/>
    <w:rsid w:val="009C2C5F"/>
    <w:rsid w:val="009C30CF"/>
    <w:rsid w:val="009C30EE"/>
    <w:rsid w:val="009C33B0"/>
    <w:rsid w:val="009C3C75"/>
    <w:rsid w:val="009C4D8B"/>
    <w:rsid w:val="009C5280"/>
    <w:rsid w:val="009C5664"/>
    <w:rsid w:val="009C58F1"/>
    <w:rsid w:val="009C5AFD"/>
    <w:rsid w:val="009C6377"/>
    <w:rsid w:val="009C766A"/>
    <w:rsid w:val="009D0357"/>
    <w:rsid w:val="009D14AF"/>
    <w:rsid w:val="009D3435"/>
    <w:rsid w:val="009D409B"/>
    <w:rsid w:val="009D5B64"/>
    <w:rsid w:val="009D5C05"/>
    <w:rsid w:val="009D6928"/>
    <w:rsid w:val="009E0343"/>
    <w:rsid w:val="009E0A65"/>
    <w:rsid w:val="009E177B"/>
    <w:rsid w:val="009E1CA5"/>
    <w:rsid w:val="009E1F88"/>
    <w:rsid w:val="009E2D5D"/>
    <w:rsid w:val="009E2E9A"/>
    <w:rsid w:val="009E3F18"/>
    <w:rsid w:val="009E4A16"/>
    <w:rsid w:val="009E4BE4"/>
    <w:rsid w:val="009E55B8"/>
    <w:rsid w:val="009E66F1"/>
    <w:rsid w:val="009E6C88"/>
    <w:rsid w:val="009E7186"/>
    <w:rsid w:val="009F14B2"/>
    <w:rsid w:val="009F1DD2"/>
    <w:rsid w:val="009F2C0E"/>
    <w:rsid w:val="009F348D"/>
    <w:rsid w:val="009F5583"/>
    <w:rsid w:val="009F67A5"/>
    <w:rsid w:val="009F6D43"/>
    <w:rsid w:val="009F77B1"/>
    <w:rsid w:val="00A00271"/>
    <w:rsid w:val="00A00AEF"/>
    <w:rsid w:val="00A01A19"/>
    <w:rsid w:val="00A03030"/>
    <w:rsid w:val="00A0320D"/>
    <w:rsid w:val="00A036EE"/>
    <w:rsid w:val="00A03902"/>
    <w:rsid w:val="00A03AF4"/>
    <w:rsid w:val="00A07355"/>
    <w:rsid w:val="00A07E8F"/>
    <w:rsid w:val="00A10A9A"/>
    <w:rsid w:val="00A11546"/>
    <w:rsid w:val="00A12D91"/>
    <w:rsid w:val="00A1342B"/>
    <w:rsid w:val="00A143A1"/>
    <w:rsid w:val="00A147C1"/>
    <w:rsid w:val="00A1555B"/>
    <w:rsid w:val="00A1626A"/>
    <w:rsid w:val="00A1632E"/>
    <w:rsid w:val="00A21CFF"/>
    <w:rsid w:val="00A23153"/>
    <w:rsid w:val="00A31206"/>
    <w:rsid w:val="00A3234B"/>
    <w:rsid w:val="00A349A6"/>
    <w:rsid w:val="00A36A3D"/>
    <w:rsid w:val="00A3721D"/>
    <w:rsid w:val="00A40177"/>
    <w:rsid w:val="00A4068A"/>
    <w:rsid w:val="00A4301D"/>
    <w:rsid w:val="00A441CF"/>
    <w:rsid w:val="00A459A7"/>
    <w:rsid w:val="00A47CCF"/>
    <w:rsid w:val="00A5047E"/>
    <w:rsid w:val="00A51127"/>
    <w:rsid w:val="00A512AE"/>
    <w:rsid w:val="00A5146B"/>
    <w:rsid w:val="00A51916"/>
    <w:rsid w:val="00A53326"/>
    <w:rsid w:val="00A53A8D"/>
    <w:rsid w:val="00A53B94"/>
    <w:rsid w:val="00A540CA"/>
    <w:rsid w:val="00A54347"/>
    <w:rsid w:val="00A55E09"/>
    <w:rsid w:val="00A56693"/>
    <w:rsid w:val="00A56D7A"/>
    <w:rsid w:val="00A60044"/>
    <w:rsid w:val="00A601BB"/>
    <w:rsid w:val="00A61611"/>
    <w:rsid w:val="00A61B16"/>
    <w:rsid w:val="00A61D98"/>
    <w:rsid w:val="00A62E55"/>
    <w:rsid w:val="00A63C06"/>
    <w:rsid w:val="00A6483A"/>
    <w:rsid w:val="00A64E14"/>
    <w:rsid w:val="00A65953"/>
    <w:rsid w:val="00A66E09"/>
    <w:rsid w:val="00A678E8"/>
    <w:rsid w:val="00A7067C"/>
    <w:rsid w:val="00A70BD7"/>
    <w:rsid w:val="00A72088"/>
    <w:rsid w:val="00A73AD0"/>
    <w:rsid w:val="00A73C3C"/>
    <w:rsid w:val="00A75C22"/>
    <w:rsid w:val="00A75DC8"/>
    <w:rsid w:val="00A778E7"/>
    <w:rsid w:val="00A80AAC"/>
    <w:rsid w:val="00A82BCB"/>
    <w:rsid w:val="00A82BD7"/>
    <w:rsid w:val="00A8427D"/>
    <w:rsid w:val="00A85512"/>
    <w:rsid w:val="00A85AE5"/>
    <w:rsid w:val="00A87999"/>
    <w:rsid w:val="00A87DE5"/>
    <w:rsid w:val="00A92DA8"/>
    <w:rsid w:val="00A92EC7"/>
    <w:rsid w:val="00A97799"/>
    <w:rsid w:val="00A977F0"/>
    <w:rsid w:val="00AA001F"/>
    <w:rsid w:val="00AA0983"/>
    <w:rsid w:val="00AA0CB5"/>
    <w:rsid w:val="00AA0E2F"/>
    <w:rsid w:val="00AA14AC"/>
    <w:rsid w:val="00AA2975"/>
    <w:rsid w:val="00AA397C"/>
    <w:rsid w:val="00AA62A9"/>
    <w:rsid w:val="00AA685F"/>
    <w:rsid w:val="00AA6E36"/>
    <w:rsid w:val="00AA6F85"/>
    <w:rsid w:val="00AA702D"/>
    <w:rsid w:val="00AA70CD"/>
    <w:rsid w:val="00AB1A26"/>
    <w:rsid w:val="00AB32B3"/>
    <w:rsid w:val="00AB33E4"/>
    <w:rsid w:val="00AB7D22"/>
    <w:rsid w:val="00AC0C3E"/>
    <w:rsid w:val="00AC0FAB"/>
    <w:rsid w:val="00AC1D59"/>
    <w:rsid w:val="00AC28B3"/>
    <w:rsid w:val="00AC2B5B"/>
    <w:rsid w:val="00AC2BB1"/>
    <w:rsid w:val="00AC42AB"/>
    <w:rsid w:val="00AC62E4"/>
    <w:rsid w:val="00AD092A"/>
    <w:rsid w:val="00AD3650"/>
    <w:rsid w:val="00AD3AD0"/>
    <w:rsid w:val="00AD4FFC"/>
    <w:rsid w:val="00AE2E3E"/>
    <w:rsid w:val="00AE396E"/>
    <w:rsid w:val="00AE3F40"/>
    <w:rsid w:val="00AE45A9"/>
    <w:rsid w:val="00AE54B9"/>
    <w:rsid w:val="00AE54C4"/>
    <w:rsid w:val="00AE721D"/>
    <w:rsid w:val="00AF0A43"/>
    <w:rsid w:val="00AF1B80"/>
    <w:rsid w:val="00AF292D"/>
    <w:rsid w:val="00AF4309"/>
    <w:rsid w:val="00AF4D6F"/>
    <w:rsid w:val="00AF5FC9"/>
    <w:rsid w:val="00AF79AE"/>
    <w:rsid w:val="00B0011B"/>
    <w:rsid w:val="00B0277F"/>
    <w:rsid w:val="00B03E65"/>
    <w:rsid w:val="00B04B80"/>
    <w:rsid w:val="00B05C40"/>
    <w:rsid w:val="00B10E99"/>
    <w:rsid w:val="00B12E06"/>
    <w:rsid w:val="00B12E48"/>
    <w:rsid w:val="00B13202"/>
    <w:rsid w:val="00B13801"/>
    <w:rsid w:val="00B15C5F"/>
    <w:rsid w:val="00B15F30"/>
    <w:rsid w:val="00B174FA"/>
    <w:rsid w:val="00B17AC3"/>
    <w:rsid w:val="00B20041"/>
    <w:rsid w:val="00B205C4"/>
    <w:rsid w:val="00B20D39"/>
    <w:rsid w:val="00B21311"/>
    <w:rsid w:val="00B22712"/>
    <w:rsid w:val="00B24323"/>
    <w:rsid w:val="00B2487B"/>
    <w:rsid w:val="00B25703"/>
    <w:rsid w:val="00B25DD5"/>
    <w:rsid w:val="00B26F44"/>
    <w:rsid w:val="00B27102"/>
    <w:rsid w:val="00B309AB"/>
    <w:rsid w:val="00B30F0D"/>
    <w:rsid w:val="00B31837"/>
    <w:rsid w:val="00B33794"/>
    <w:rsid w:val="00B3482A"/>
    <w:rsid w:val="00B34EC9"/>
    <w:rsid w:val="00B41FDE"/>
    <w:rsid w:val="00B423BD"/>
    <w:rsid w:val="00B42870"/>
    <w:rsid w:val="00B43639"/>
    <w:rsid w:val="00B4451F"/>
    <w:rsid w:val="00B44C24"/>
    <w:rsid w:val="00B51177"/>
    <w:rsid w:val="00B52634"/>
    <w:rsid w:val="00B53756"/>
    <w:rsid w:val="00B53E8E"/>
    <w:rsid w:val="00B5445B"/>
    <w:rsid w:val="00B54738"/>
    <w:rsid w:val="00B561A4"/>
    <w:rsid w:val="00B56835"/>
    <w:rsid w:val="00B57902"/>
    <w:rsid w:val="00B607BF"/>
    <w:rsid w:val="00B61133"/>
    <w:rsid w:val="00B63280"/>
    <w:rsid w:val="00B63562"/>
    <w:rsid w:val="00B63DDA"/>
    <w:rsid w:val="00B643A1"/>
    <w:rsid w:val="00B64869"/>
    <w:rsid w:val="00B65C43"/>
    <w:rsid w:val="00B679F7"/>
    <w:rsid w:val="00B70FAD"/>
    <w:rsid w:val="00B720E6"/>
    <w:rsid w:val="00B73B0E"/>
    <w:rsid w:val="00B7426C"/>
    <w:rsid w:val="00B776C8"/>
    <w:rsid w:val="00B8079F"/>
    <w:rsid w:val="00B81A9B"/>
    <w:rsid w:val="00B852A6"/>
    <w:rsid w:val="00B854D8"/>
    <w:rsid w:val="00B8565C"/>
    <w:rsid w:val="00B8686E"/>
    <w:rsid w:val="00B87529"/>
    <w:rsid w:val="00B875B1"/>
    <w:rsid w:val="00B919EB"/>
    <w:rsid w:val="00B958E5"/>
    <w:rsid w:val="00B96735"/>
    <w:rsid w:val="00B96C77"/>
    <w:rsid w:val="00B96EE7"/>
    <w:rsid w:val="00B973A6"/>
    <w:rsid w:val="00BA0539"/>
    <w:rsid w:val="00BA05D6"/>
    <w:rsid w:val="00BA26B4"/>
    <w:rsid w:val="00BA2F23"/>
    <w:rsid w:val="00BA379A"/>
    <w:rsid w:val="00BA67FC"/>
    <w:rsid w:val="00BA7572"/>
    <w:rsid w:val="00BB0EE2"/>
    <w:rsid w:val="00BB1869"/>
    <w:rsid w:val="00BB3E80"/>
    <w:rsid w:val="00BB44F8"/>
    <w:rsid w:val="00BB46B6"/>
    <w:rsid w:val="00BB5A13"/>
    <w:rsid w:val="00BB5FC6"/>
    <w:rsid w:val="00BB62B3"/>
    <w:rsid w:val="00BB6BBA"/>
    <w:rsid w:val="00BB77BD"/>
    <w:rsid w:val="00BC05BC"/>
    <w:rsid w:val="00BC118B"/>
    <w:rsid w:val="00BC2806"/>
    <w:rsid w:val="00BC2BEC"/>
    <w:rsid w:val="00BC4D5B"/>
    <w:rsid w:val="00BC7467"/>
    <w:rsid w:val="00BD0D6A"/>
    <w:rsid w:val="00BD232E"/>
    <w:rsid w:val="00BD26FB"/>
    <w:rsid w:val="00BD36FB"/>
    <w:rsid w:val="00BD3846"/>
    <w:rsid w:val="00BD38F4"/>
    <w:rsid w:val="00BD3BB5"/>
    <w:rsid w:val="00BD5F87"/>
    <w:rsid w:val="00BD6657"/>
    <w:rsid w:val="00BD7422"/>
    <w:rsid w:val="00BE0991"/>
    <w:rsid w:val="00BE57E5"/>
    <w:rsid w:val="00BE79C3"/>
    <w:rsid w:val="00BF05A2"/>
    <w:rsid w:val="00BF2372"/>
    <w:rsid w:val="00BF2414"/>
    <w:rsid w:val="00BF2CED"/>
    <w:rsid w:val="00BF30F4"/>
    <w:rsid w:val="00BF5AC7"/>
    <w:rsid w:val="00C00034"/>
    <w:rsid w:val="00C00649"/>
    <w:rsid w:val="00C01C49"/>
    <w:rsid w:val="00C02CF1"/>
    <w:rsid w:val="00C0361E"/>
    <w:rsid w:val="00C03799"/>
    <w:rsid w:val="00C0385C"/>
    <w:rsid w:val="00C03B56"/>
    <w:rsid w:val="00C03E5E"/>
    <w:rsid w:val="00C05AFD"/>
    <w:rsid w:val="00C06FB7"/>
    <w:rsid w:val="00C07022"/>
    <w:rsid w:val="00C07AD2"/>
    <w:rsid w:val="00C1182B"/>
    <w:rsid w:val="00C1317F"/>
    <w:rsid w:val="00C13426"/>
    <w:rsid w:val="00C1432F"/>
    <w:rsid w:val="00C14B3A"/>
    <w:rsid w:val="00C14E9D"/>
    <w:rsid w:val="00C1511A"/>
    <w:rsid w:val="00C15453"/>
    <w:rsid w:val="00C16BB8"/>
    <w:rsid w:val="00C17BCC"/>
    <w:rsid w:val="00C20D16"/>
    <w:rsid w:val="00C20F59"/>
    <w:rsid w:val="00C20FE4"/>
    <w:rsid w:val="00C217F2"/>
    <w:rsid w:val="00C21EB9"/>
    <w:rsid w:val="00C22E67"/>
    <w:rsid w:val="00C23CDC"/>
    <w:rsid w:val="00C24287"/>
    <w:rsid w:val="00C25007"/>
    <w:rsid w:val="00C254C8"/>
    <w:rsid w:val="00C27E53"/>
    <w:rsid w:val="00C34EE6"/>
    <w:rsid w:val="00C34F8C"/>
    <w:rsid w:val="00C354F4"/>
    <w:rsid w:val="00C377C0"/>
    <w:rsid w:val="00C37F93"/>
    <w:rsid w:val="00C40011"/>
    <w:rsid w:val="00C40580"/>
    <w:rsid w:val="00C42272"/>
    <w:rsid w:val="00C43BDE"/>
    <w:rsid w:val="00C44C2A"/>
    <w:rsid w:val="00C44D84"/>
    <w:rsid w:val="00C45925"/>
    <w:rsid w:val="00C459BD"/>
    <w:rsid w:val="00C460B7"/>
    <w:rsid w:val="00C46F5C"/>
    <w:rsid w:val="00C4700E"/>
    <w:rsid w:val="00C4717A"/>
    <w:rsid w:val="00C51266"/>
    <w:rsid w:val="00C517A5"/>
    <w:rsid w:val="00C524A3"/>
    <w:rsid w:val="00C53D88"/>
    <w:rsid w:val="00C545EA"/>
    <w:rsid w:val="00C54668"/>
    <w:rsid w:val="00C54736"/>
    <w:rsid w:val="00C54831"/>
    <w:rsid w:val="00C55842"/>
    <w:rsid w:val="00C5622E"/>
    <w:rsid w:val="00C565C0"/>
    <w:rsid w:val="00C56C7B"/>
    <w:rsid w:val="00C62207"/>
    <w:rsid w:val="00C6231F"/>
    <w:rsid w:val="00C65177"/>
    <w:rsid w:val="00C66F22"/>
    <w:rsid w:val="00C67E92"/>
    <w:rsid w:val="00C711DE"/>
    <w:rsid w:val="00C7132B"/>
    <w:rsid w:val="00C719B1"/>
    <w:rsid w:val="00C7707A"/>
    <w:rsid w:val="00C779BE"/>
    <w:rsid w:val="00C816FE"/>
    <w:rsid w:val="00C8346A"/>
    <w:rsid w:val="00C8636F"/>
    <w:rsid w:val="00C874EE"/>
    <w:rsid w:val="00C87971"/>
    <w:rsid w:val="00C87FED"/>
    <w:rsid w:val="00C90E50"/>
    <w:rsid w:val="00C917AD"/>
    <w:rsid w:val="00C91944"/>
    <w:rsid w:val="00C92CD6"/>
    <w:rsid w:val="00C9322F"/>
    <w:rsid w:val="00C93EDE"/>
    <w:rsid w:val="00C949AE"/>
    <w:rsid w:val="00C952E3"/>
    <w:rsid w:val="00C95E21"/>
    <w:rsid w:val="00C960FC"/>
    <w:rsid w:val="00CA01B2"/>
    <w:rsid w:val="00CA0286"/>
    <w:rsid w:val="00CA0996"/>
    <w:rsid w:val="00CA2360"/>
    <w:rsid w:val="00CA2742"/>
    <w:rsid w:val="00CA2786"/>
    <w:rsid w:val="00CA313F"/>
    <w:rsid w:val="00CA320A"/>
    <w:rsid w:val="00CA6AFC"/>
    <w:rsid w:val="00CA76EA"/>
    <w:rsid w:val="00CB1B4D"/>
    <w:rsid w:val="00CB2CCF"/>
    <w:rsid w:val="00CB2E1E"/>
    <w:rsid w:val="00CB3613"/>
    <w:rsid w:val="00CB39A3"/>
    <w:rsid w:val="00CB3CD8"/>
    <w:rsid w:val="00CB3D87"/>
    <w:rsid w:val="00CB5C17"/>
    <w:rsid w:val="00CB6336"/>
    <w:rsid w:val="00CB7DDA"/>
    <w:rsid w:val="00CC0260"/>
    <w:rsid w:val="00CC0580"/>
    <w:rsid w:val="00CC0688"/>
    <w:rsid w:val="00CC1458"/>
    <w:rsid w:val="00CC2468"/>
    <w:rsid w:val="00CC4F95"/>
    <w:rsid w:val="00CC5234"/>
    <w:rsid w:val="00CC52A2"/>
    <w:rsid w:val="00CC6E70"/>
    <w:rsid w:val="00CC7A0D"/>
    <w:rsid w:val="00CC7CF7"/>
    <w:rsid w:val="00CD4BF8"/>
    <w:rsid w:val="00CD5BA3"/>
    <w:rsid w:val="00CE0970"/>
    <w:rsid w:val="00CE1751"/>
    <w:rsid w:val="00CE195F"/>
    <w:rsid w:val="00CE2076"/>
    <w:rsid w:val="00CE3FCC"/>
    <w:rsid w:val="00CE4544"/>
    <w:rsid w:val="00CE45F9"/>
    <w:rsid w:val="00CE59D1"/>
    <w:rsid w:val="00CE69D2"/>
    <w:rsid w:val="00CE7C7B"/>
    <w:rsid w:val="00CF0878"/>
    <w:rsid w:val="00CF1892"/>
    <w:rsid w:val="00CF2209"/>
    <w:rsid w:val="00CF2F58"/>
    <w:rsid w:val="00CF30EC"/>
    <w:rsid w:val="00CF61A1"/>
    <w:rsid w:val="00CF71C3"/>
    <w:rsid w:val="00CF74B3"/>
    <w:rsid w:val="00D011F2"/>
    <w:rsid w:val="00D032A5"/>
    <w:rsid w:val="00D03FCF"/>
    <w:rsid w:val="00D04518"/>
    <w:rsid w:val="00D048E7"/>
    <w:rsid w:val="00D06A2E"/>
    <w:rsid w:val="00D116CD"/>
    <w:rsid w:val="00D119CC"/>
    <w:rsid w:val="00D11C74"/>
    <w:rsid w:val="00D13118"/>
    <w:rsid w:val="00D13F05"/>
    <w:rsid w:val="00D2232A"/>
    <w:rsid w:val="00D2356A"/>
    <w:rsid w:val="00D237E6"/>
    <w:rsid w:val="00D240FF"/>
    <w:rsid w:val="00D26A51"/>
    <w:rsid w:val="00D270A2"/>
    <w:rsid w:val="00D27E91"/>
    <w:rsid w:val="00D30CA6"/>
    <w:rsid w:val="00D313F5"/>
    <w:rsid w:val="00D33794"/>
    <w:rsid w:val="00D338EF"/>
    <w:rsid w:val="00D34D96"/>
    <w:rsid w:val="00D37A86"/>
    <w:rsid w:val="00D40D90"/>
    <w:rsid w:val="00D41B6C"/>
    <w:rsid w:val="00D424CD"/>
    <w:rsid w:val="00D42E0C"/>
    <w:rsid w:val="00D43997"/>
    <w:rsid w:val="00D43B3F"/>
    <w:rsid w:val="00D44226"/>
    <w:rsid w:val="00D447C2"/>
    <w:rsid w:val="00D4764A"/>
    <w:rsid w:val="00D501A5"/>
    <w:rsid w:val="00D501DB"/>
    <w:rsid w:val="00D50A18"/>
    <w:rsid w:val="00D50D9E"/>
    <w:rsid w:val="00D52C31"/>
    <w:rsid w:val="00D53176"/>
    <w:rsid w:val="00D531E3"/>
    <w:rsid w:val="00D5479E"/>
    <w:rsid w:val="00D54C1A"/>
    <w:rsid w:val="00D557F2"/>
    <w:rsid w:val="00D55AB9"/>
    <w:rsid w:val="00D567E3"/>
    <w:rsid w:val="00D56EDF"/>
    <w:rsid w:val="00D571D9"/>
    <w:rsid w:val="00D5722F"/>
    <w:rsid w:val="00D579E0"/>
    <w:rsid w:val="00D61B2D"/>
    <w:rsid w:val="00D654A1"/>
    <w:rsid w:val="00D67F0F"/>
    <w:rsid w:val="00D71444"/>
    <w:rsid w:val="00D72BC9"/>
    <w:rsid w:val="00D73057"/>
    <w:rsid w:val="00D73500"/>
    <w:rsid w:val="00D74B8D"/>
    <w:rsid w:val="00D75FFE"/>
    <w:rsid w:val="00D766FA"/>
    <w:rsid w:val="00D76BE7"/>
    <w:rsid w:val="00D77889"/>
    <w:rsid w:val="00D80065"/>
    <w:rsid w:val="00D80B72"/>
    <w:rsid w:val="00D8198C"/>
    <w:rsid w:val="00D81D59"/>
    <w:rsid w:val="00D83642"/>
    <w:rsid w:val="00D85156"/>
    <w:rsid w:val="00D85386"/>
    <w:rsid w:val="00D87300"/>
    <w:rsid w:val="00D906F4"/>
    <w:rsid w:val="00D90994"/>
    <w:rsid w:val="00D915A4"/>
    <w:rsid w:val="00D91980"/>
    <w:rsid w:val="00D91B51"/>
    <w:rsid w:val="00D91D83"/>
    <w:rsid w:val="00D92EFC"/>
    <w:rsid w:val="00D9437E"/>
    <w:rsid w:val="00D9490C"/>
    <w:rsid w:val="00D94A7F"/>
    <w:rsid w:val="00D94EDC"/>
    <w:rsid w:val="00D95910"/>
    <w:rsid w:val="00D9610D"/>
    <w:rsid w:val="00D97099"/>
    <w:rsid w:val="00D978AC"/>
    <w:rsid w:val="00D97D60"/>
    <w:rsid w:val="00DA01B8"/>
    <w:rsid w:val="00DA0270"/>
    <w:rsid w:val="00DA0D60"/>
    <w:rsid w:val="00DA1702"/>
    <w:rsid w:val="00DA197C"/>
    <w:rsid w:val="00DA298A"/>
    <w:rsid w:val="00DA6A61"/>
    <w:rsid w:val="00DA6C3A"/>
    <w:rsid w:val="00DA73A2"/>
    <w:rsid w:val="00DA75C0"/>
    <w:rsid w:val="00DA7D8B"/>
    <w:rsid w:val="00DB0ED5"/>
    <w:rsid w:val="00DB12FE"/>
    <w:rsid w:val="00DB2C26"/>
    <w:rsid w:val="00DB2EDB"/>
    <w:rsid w:val="00DB3915"/>
    <w:rsid w:val="00DB41AF"/>
    <w:rsid w:val="00DB43F4"/>
    <w:rsid w:val="00DB5CDF"/>
    <w:rsid w:val="00DB6625"/>
    <w:rsid w:val="00DB75A7"/>
    <w:rsid w:val="00DB7E55"/>
    <w:rsid w:val="00DC0133"/>
    <w:rsid w:val="00DC0B39"/>
    <w:rsid w:val="00DC131A"/>
    <w:rsid w:val="00DC1CCF"/>
    <w:rsid w:val="00DC1D41"/>
    <w:rsid w:val="00DC2D3F"/>
    <w:rsid w:val="00DC3AA3"/>
    <w:rsid w:val="00DC42A3"/>
    <w:rsid w:val="00DC49E4"/>
    <w:rsid w:val="00DC5A44"/>
    <w:rsid w:val="00DC6E0B"/>
    <w:rsid w:val="00DC7ED4"/>
    <w:rsid w:val="00DD00BA"/>
    <w:rsid w:val="00DD0988"/>
    <w:rsid w:val="00DD3A29"/>
    <w:rsid w:val="00DD5A22"/>
    <w:rsid w:val="00DD5B9C"/>
    <w:rsid w:val="00DD5CEE"/>
    <w:rsid w:val="00DD5DEF"/>
    <w:rsid w:val="00DD5E06"/>
    <w:rsid w:val="00DE088D"/>
    <w:rsid w:val="00DE0ED9"/>
    <w:rsid w:val="00DE28BC"/>
    <w:rsid w:val="00DE2C3D"/>
    <w:rsid w:val="00DE39EA"/>
    <w:rsid w:val="00DE3A5A"/>
    <w:rsid w:val="00DE3E0F"/>
    <w:rsid w:val="00DE49D7"/>
    <w:rsid w:val="00DE677D"/>
    <w:rsid w:val="00DE6804"/>
    <w:rsid w:val="00DE7A31"/>
    <w:rsid w:val="00DF145F"/>
    <w:rsid w:val="00DF3039"/>
    <w:rsid w:val="00DF346D"/>
    <w:rsid w:val="00DF532A"/>
    <w:rsid w:val="00E004F9"/>
    <w:rsid w:val="00E020E6"/>
    <w:rsid w:val="00E02660"/>
    <w:rsid w:val="00E04E9B"/>
    <w:rsid w:val="00E0502A"/>
    <w:rsid w:val="00E058B4"/>
    <w:rsid w:val="00E070E4"/>
    <w:rsid w:val="00E13D10"/>
    <w:rsid w:val="00E14B4F"/>
    <w:rsid w:val="00E15254"/>
    <w:rsid w:val="00E20BDF"/>
    <w:rsid w:val="00E20C17"/>
    <w:rsid w:val="00E23549"/>
    <w:rsid w:val="00E24377"/>
    <w:rsid w:val="00E25035"/>
    <w:rsid w:val="00E27267"/>
    <w:rsid w:val="00E27455"/>
    <w:rsid w:val="00E2771D"/>
    <w:rsid w:val="00E27EB2"/>
    <w:rsid w:val="00E27F6F"/>
    <w:rsid w:val="00E31F8D"/>
    <w:rsid w:val="00E32213"/>
    <w:rsid w:val="00E3270A"/>
    <w:rsid w:val="00E3353B"/>
    <w:rsid w:val="00E34126"/>
    <w:rsid w:val="00E34734"/>
    <w:rsid w:val="00E3474A"/>
    <w:rsid w:val="00E34C33"/>
    <w:rsid w:val="00E3517D"/>
    <w:rsid w:val="00E40857"/>
    <w:rsid w:val="00E41164"/>
    <w:rsid w:val="00E4141B"/>
    <w:rsid w:val="00E4420C"/>
    <w:rsid w:val="00E44270"/>
    <w:rsid w:val="00E444D6"/>
    <w:rsid w:val="00E451AF"/>
    <w:rsid w:val="00E4584B"/>
    <w:rsid w:val="00E47E88"/>
    <w:rsid w:val="00E50658"/>
    <w:rsid w:val="00E51862"/>
    <w:rsid w:val="00E5290E"/>
    <w:rsid w:val="00E53F98"/>
    <w:rsid w:val="00E54E1F"/>
    <w:rsid w:val="00E5628D"/>
    <w:rsid w:val="00E563B9"/>
    <w:rsid w:val="00E56685"/>
    <w:rsid w:val="00E56AFF"/>
    <w:rsid w:val="00E571B2"/>
    <w:rsid w:val="00E61073"/>
    <w:rsid w:val="00E61C13"/>
    <w:rsid w:val="00E6232F"/>
    <w:rsid w:val="00E6274D"/>
    <w:rsid w:val="00E62BA8"/>
    <w:rsid w:val="00E6412C"/>
    <w:rsid w:val="00E642EE"/>
    <w:rsid w:val="00E653D7"/>
    <w:rsid w:val="00E65815"/>
    <w:rsid w:val="00E65F02"/>
    <w:rsid w:val="00E7136A"/>
    <w:rsid w:val="00E72CC1"/>
    <w:rsid w:val="00E74330"/>
    <w:rsid w:val="00E744B1"/>
    <w:rsid w:val="00E7667B"/>
    <w:rsid w:val="00E7697C"/>
    <w:rsid w:val="00E80B8D"/>
    <w:rsid w:val="00E8139E"/>
    <w:rsid w:val="00E841D4"/>
    <w:rsid w:val="00E843DA"/>
    <w:rsid w:val="00E84551"/>
    <w:rsid w:val="00E84DB3"/>
    <w:rsid w:val="00E86562"/>
    <w:rsid w:val="00E867AC"/>
    <w:rsid w:val="00E86B1C"/>
    <w:rsid w:val="00E87CB3"/>
    <w:rsid w:val="00E91338"/>
    <w:rsid w:val="00E93B8E"/>
    <w:rsid w:val="00E95C9F"/>
    <w:rsid w:val="00E95DBA"/>
    <w:rsid w:val="00E96549"/>
    <w:rsid w:val="00E96732"/>
    <w:rsid w:val="00EA07ED"/>
    <w:rsid w:val="00EA1865"/>
    <w:rsid w:val="00EA3E50"/>
    <w:rsid w:val="00EA3F46"/>
    <w:rsid w:val="00EA4462"/>
    <w:rsid w:val="00EB167B"/>
    <w:rsid w:val="00EB45C4"/>
    <w:rsid w:val="00EB482A"/>
    <w:rsid w:val="00EB4906"/>
    <w:rsid w:val="00EB4CED"/>
    <w:rsid w:val="00EB5368"/>
    <w:rsid w:val="00EC0B8E"/>
    <w:rsid w:val="00EC10C1"/>
    <w:rsid w:val="00EC1816"/>
    <w:rsid w:val="00EC1A72"/>
    <w:rsid w:val="00EC1B17"/>
    <w:rsid w:val="00EC230B"/>
    <w:rsid w:val="00EC2A1B"/>
    <w:rsid w:val="00EC2CA3"/>
    <w:rsid w:val="00EC3E69"/>
    <w:rsid w:val="00EC5461"/>
    <w:rsid w:val="00EC6062"/>
    <w:rsid w:val="00EC6CA5"/>
    <w:rsid w:val="00EC73F3"/>
    <w:rsid w:val="00ED1CF6"/>
    <w:rsid w:val="00ED27CB"/>
    <w:rsid w:val="00ED5027"/>
    <w:rsid w:val="00EE0639"/>
    <w:rsid w:val="00EE12CD"/>
    <w:rsid w:val="00EE17CC"/>
    <w:rsid w:val="00EE1A27"/>
    <w:rsid w:val="00EE1FDD"/>
    <w:rsid w:val="00EE2120"/>
    <w:rsid w:val="00EE255E"/>
    <w:rsid w:val="00EE31D0"/>
    <w:rsid w:val="00EE374F"/>
    <w:rsid w:val="00EE4938"/>
    <w:rsid w:val="00EE4F8D"/>
    <w:rsid w:val="00EE5060"/>
    <w:rsid w:val="00EE5A50"/>
    <w:rsid w:val="00EE653F"/>
    <w:rsid w:val="00EE74A2"/>
    <w:rsid w:val="00EE77B0"/>
    <w:rsid w:val="00EF0F08"/>
    <w:rsid w:val="00EF2961"/>
    <w:rsid w:val="00EF2F72"/>
    <w:rsid w:val="00EF31E8"/>
    <w:rsid w:val="00EF3760"/>
    <w:rsid w:val="00EF37AE"/>
    <w:rsid w:val="00EF38EB"/>
    <w:rsid w:val="00EF5A1F"/>
    <w:rsid w:val="00EF6C30"/>
    <w:rsid w:val="00F00118"/>
    <w:rsid w:val="00F00975"/>
    <w:rsid w:val="00F00AB4"/>
    <w:rsid w:val="00F00B0E"/>
    <w:rsid w:val="00F0139E"/>
    <w:rsid w:val="00F014AE"/>
    <w:rsid w:val="00F03B6B"/>
    <w:rsid w:val="00F041BA"/>
    <w:rsid w:val="00F04890"/>
    <w:rsid w:val="00F06131"/>
    <w:rsid w:val="00F06260"/>
    <w:rsid w:val="00F07077"/>
    <w:rsid w:val="00F0770C"/>
    <w:rsid w:val="00F101F3"/>
    <w:rsid w:val="00F11547"/>
    <w:rsid w:val="00F11AA9"/>
    <w:rsid w:val="00F13269"/>
    <w:rsid w:val="00F138A2"/>
    <w:rsid w:val="00F14E07"/>
    <w:rsid w:val="00F14F89"/>
    <w:rsid w:val="00F15F4A"/>
    <w:rsid w:val="00F20103"/>
    <w:rsid w:val="00F202C9"/>
    <w:rsid w:val="00F307C8"/>
    <w:rsid w:val="00F30F69"/>
    <w:rsid w:val="00F32B55"/>
    <w:rsid w:val="00F3323D"/>
    <w:rsid w:val="00F33706"/>
    <w:rsid w:val="00F3432E"/>
    <w:rsid w:val="00F34912"/>
    <w:rsid w:val="00F34C15"/>
    <w:rsid w:val="00F34FBB"/>
    <w:rsid w:val="00F3506A"/>
    <w:rsid w:val="00F40ABF"/>
    <w:rsid w:val="00F42945"/>
    <w:rsid w:val="00F4298C"/>
    <w:rsid w:val="00F42997"/>
    <w:rsid w:val="00F42D97"/>
    <w:rsid w:val="00F43E18"/>
    <w:rsid w:val="00F4576F"/>
    <w:rsid w:val="00F52E07"/>
    <w:rsid w:val="00F52FA9"/>
    <w:rsid w:val="00F534B1"/>
    <w:rsid w:val="00F5502E"/>
    <w:rsid w:val="00F5598A"/>
    <w:rsid w:val="00F5715F"/>
    <w:rsid w:val="00F5720B"/>
    <w:rsid w:val="00F600D7"/>
    <w:rsid w:val="00F625B6"/>
    <w:rsid w:val="00F628CA"/>
    <w:rsid w:val="00F65171"/>
    <w:rsid w:val="00F66563"/>
    <w:rsid w:val="00F665D6"/>
    <w:rsid w:val="00F67751"/>
    <w:rsid w:val="00F67C50"/>
    <w:rsid w:val="00F70B8C"/>
    <w:rsid w:val="00F7105C"/>
    <w:rsid w:val="00F731B1"/>
    <w:rsid w:val="00F7376A"/>
    <w:rsid w:val="00F74611"/>
    <w:rsid w:val="00F74B73"/>
    <w:rsid w:val="00F750F7"/>
    <w:rsid w:val="00F75783"/>
    <w:rsid w:val="00F76F43"/>
    <w:rsid w:val="00F800DD"/>
    <w:rsid w:val="00F8040E"/>
    <w:rsid w:val="00F80A3B"/>
    <w:rsid w:val="00F82E68"/>
    <w:rsid w:val="00F8328E"/>
    <w:rsid w:val="00F83373"/>
    <w:rsid w:val="00F836F2"/>
    <w:rsid w:val="00F83D99"/>
    <w:rsid w:val="00F849FA"/>
    <w:rsid w:val="00F84F96"/>
    <w:rsid w:val="00F86FAC"/>
    <w:rsid w:val="00F86FDA"/>
    <w:rsid w:val="00F87F02"/>
    <w:rsid w:val="00F90586"/>
    <w:rsid w:val="00F913E0"/>
    <w:rsid w:val="00F92D09"/>
    <w:rsid w:val="00FA1EA5"/>
    <w:rsid w:val="00FA2044"/>
    <w:rsid w:val="00FA2FF5"/>
    <w:rsid w:val="00FA3760"/>
    <w:rsid w:val="00FA3A03"/>
    <w:rsid w:val="00FA3B16"/>
    <w:rsid w:val="00FA5598"/>
    <w:rsid w:val="00FA5763"/>
    <w:rsid w:val="00FA7D80"/>
    <w:rsid w:val="00FB36DE"/>
    <w:rsid w:val="00FB4C93"/>
    <w:rsid w:val="00FB52BB"/>
    <w:rsid w:val="00FB5584"/>
    <w:rsid w:val="00FB6847"/>
    <w:rsid w:val="00FC1058"/>
    <w:rsid w:val="00FC1538"/>
    <w:rsid w:val="00FC184F"/>
    <w:rsid w:val="00FC210B"/>
    <w:rsid w:val="00FC2B7D"/>
    <w:rsid w:val="00FC2C81"/>
    <w:rsid w:val="00FC2E0B"/>
    <w:rsid w:val="00FC4AD6"/>
    <w:rsid w:val="00FC520E"/>
    <w:rsid w:val="00FC753C"/>
    <w:rsid w:val="00FC7835"/>
    <w:rsid w:val="00FD150E"/>
    <w:rsid w:val="00FD2D1E"/>
    <w:rsid w:val="00FD44B1"/>
    <w:rsid w:val="00FD4E52"/>
    <w:rsid w:val="00FD5A10"/>
    <w:rsid w:val="00FD60A9"/>
    <w:rsid w:val="00FD6A18"/>
    <w:rsid w:val="00FD7D43"/>
    <w:rsid w:val="00FE06FD"/>
    <w:rsid w:val="00FE1F76"/>
    <w:rsid w:val="00FE20B1"/>
    <w:rsid w:val="00FE2E0C"/>
    <w:rsid w:val="00FE318D"/>
    <w:rsid w:val="00FE388A"/>
    <w:rsid w:val="00FE47FA"/>
    <w:rsid w:val="00FE4CA7"/>
    <w:rsid w:val="00FE5E17"/>
    <w:rsid w:val="00FE786B"/>
    <w:rsid w:val="00FE7A35"/>
    <w:rsid w:val="00FF0D83"/>
    <w:rsid w:val="00FF2706"/>
    <w:rsid w:val="00FF4A79"/>
    <w:rsid w:val="00FF4C37"/>
    <w:rsid w:val="00FF4E64"/>
    <w:rsid w:val="00FF644A"/>
    <w:rsid w:val="00FF7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4D3A34"/>
  <w15:chartTrackingRefBased/>
  <w15:docId w15:val="{58A0C869-70D6-4797-87ED-B92BA4E81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0971"/>
    <w:rPr>
      <w:sz w:val="24"/>
      <w:szCs w:val="24"/>
    </w:rPr>
  </w:style>
  <w:style w:type="paragraph" w:styleId="Balk1">
    <w:name w:val="heading 1"/>
    <w:basedOn w:val="Normal"/>
    <w:next w:val="Normal"/>
    <w:qFormat/>
    <w:rsid w:val="006F4273"/>
    <w:pPr>
      <w:keepNext/>
      <w:jc w:val="both"/>
      <w:outlineLvl w:val="0"/>
    </w:pPr>
    <w:rPr>
      <w:color w:val="3366FF"/>
      <w:sz w:val="40"/>
    </w:rPr>
  </w:style>
  <w:style w:type="paragraph" w:styleId="Balk2">
    <w:name w:val="heading 2"/>
    <w:basedOn w:val="Normal"/>
    <w:next w:val="Normal"/>
    <w:link w:val="Balk2Char"/>
    <w:qFormat/>
    <w:rsid w:val="006F4273"/>
    <w:pPr>
      <w:keepNext/>
      <w:spacing w:line="360" w:lineRule="auto"/>
      <w:jc w:val="center"/>
      <w:outlineLvl w:val="1"/>
    </w:pPr>
    <w:rPr>
      <w:b/>
      <w:szCs w:val="20"/>
    </w:rPr>
  </w:style>
  <w:style w:type="paragraph" w:styleId="Balk3">
    <w:name w:val="heading 3"/>
    <w:basedOn w:val="Normal"/>
    <w:next w:val="Normal"/>
    <w:qFormat/>
    <w:rsid w:val="006F4273"/>
    <w:pPr>
      <w:keepNext/>
      <w:spacing w:line="360" w:lineRule="auto"/>
      <w:jc w:val="center"/>
      <w:outlineLvl w:val="2"/>
    </w:pPr>
    <w:rPr>
      <w:szCs w:val="20"/>
    </w:rPr>
  </w:style>
  <w:style w:type="paragraph" w:styleId="Balk4">
    <w:name w:val="heading 4"/>
    <w:basedOn w:val="Normal"/>
    <w:next w:val="Normal"/>
    <w:link w:val="Balk4Char"/>
    <w:semiHidden/>
    <w:unhideWhenUsed/>
    <w:qFormat/>
    <w:rsid w:val="003520A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Balk5">
    <w:name w:val="heading 5"/>
    <w:basedOn w:val="Normal"/>
    <w:next w:val="Normal"/>
    <w:qFormat/>
    <w:rsid w:val="006F4273"/>
    <w:pPr>
      <w:keepNext/>
      <w:outlineLvl w:val="4"/>
    </w:pPr>
    <w:rPr>
      <w:u w:val="singl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Web2">
    <w:name w:val="Table Web 2"/>
    <w:basedOn w:val="TabloKlasik1"/>
    <w:rsid w:val="003D57AC"/>
    <w:rPr>
      <w:rFonts w:ascii="Albertus Extra Bold" w:hAnsi="Albertus Extra Bold"/>
      <w:lang w:eastAsia="zh-C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b/>
        <w:bCs/>
        <w:i/>
        <w:iCs/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</w:tblStylePr>
    <w:tblStylePr w:type="band1Horz">
      <w:rPr>
        <w:color w:val="auto"/>
      </w:r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oKlasik1">
    <w:name w:val="Table Classic 1"/>
    <w:basedOn w:val="NormalTablo"/>
    <w:rsid w:val="003D57A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GvdeMetni">
    <w:name w:val="Body Text"/>
    <w:basedOn w:val="Normal"/>
    <w:link w:val="GvdeMetniChar"/>
    <w:rsid w:val="006F4273"/>
    <w:pPr>
      <w:jc w:val="both"/>
    </w:pPr>
    <w:rPr>
      <w:szCs w:val="20"/>
    </w:rPr>
  </w:style>
  <w:style w:type="paragraph" w:customStyle="1" w:styleId="stbilgi">
    <w:name w:val="Üstbilgi"/>
    <w:basedOn w:val="Normal"/>
    <w:rsid w:val="006F4273"/>
    <w:pPr>
      <w:tabs>
        <w:tab w:val="center" w:pos="4536"/>
        <w:tab w:val="right" w:pos="9072"/>
      </w:tabs>
    </w:pPr>
    <w:rPr>
      <w:sz w:val="20"/>
      <w:szCs w:val="20"/>
    </w:rPr>
  </w:style>
  <w:style w:type="paragraph" w:customStyle="1" w:styleId="Altbilgi">
    <w:name w:val="Altbilgi"/>
    <w:basedOn w:val="Normal"/>
    <w:rsid w:val="00D50D9E"/>
    <w:pPr>
      <w:tabs>
        <w:tab w:val="center" w:pos="4536"/>
        <w:tab w:val="right" w:pos="9072"/>
      </w:tabs>
    </w:pPr>
  </w:style>
  <w:style w:type="character" w:styleId="Kpr">
    <w:name w:val="Hyperlink"/>
    <w:rsid w:val="00A1626A"/>
    <w:rPr>
      <w:color w:val="0000FF"/>
      <w:u w:val="single"/>
    </w:rPr>
  </w:style>
  <w:style w:type="table" w:styleId="TabloKlavuzu">
    <w:name w:val="Table Grid"/>
    <w:basedOn w:val="NormalTablo"/>
    <w:uiPriority w:val="59"/>
    <w:rsid w:val="000D04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uBal">
    <w:name w:val="Title"/>
    <w:basedOn w:val="Normal"/>
    <w:qFormat/>
    <w:rsid w:val="00393409"/>
    <w:pPr>
      <w:jc w:val="center"/>
    </w:pPr>
    <w:rPr>
      <w:b/>
    </w:rPr>
  </w:style>
  <w:style w:type="paragraph" w:styleId="ListeParagraf">
    <w:name w:val="List Paragraph"/>
    <w:basedOn w:val="Normal"/>
    <w:uiPriority w:val="34"/>
    <w:qFormat/>
    <w:rsid w:val="000705C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Liste">
    <w:name w:val="List"/>
    <w:basedOn w:val="Normal"/>
    <w:rsid w:val="000705C1"/>
    <w:pPr>
      <w:ind w:left="283" w:hanging="283"/>
    </w:pPr>
    <w:rPr>
      <w:sz w:val="20"/>
      <w:szCs w:val="20"/>
    </w:rPr>
  </w:style>
  <w:style w:type="paragraph" w:customStyle="1" w:styleId="msolistparagraph0">
    <w:name w:val="msolistparagraph"/>
    <w:basedOn w:val="Normal"/>
    <w:rsid w:val="009F1DD2"/>
    <w:pPr>
      <w:ind w:left="720"/>
    </w:pPr>
    <w:rPr>
      <w:rFonts w:ascii="Calibri" w:hAnsi="Calibri"/>
      <w:sz w:val="22"/>
      <w:szCs w:val="22"/>
    </w:rPr>
  </w:style>
  <w:style w:type="paragraph" w:customStyle="1" w:styleId="ListeParagraf1">
    <w:name w:val="Liste Paragraf1"/>
    <w:basedOn w:val="Normal"/>
    <w:rsid w:val="00FE388A"/>
    <w:pPr>
      <w:spacing w:before="100" w:beforeAutospacing="1" w:after="100" w:afterAutospacing="1"/>
    </w:pPr>
    <w:rPr>
      <w:rFonts w:eastAsia="Calibri"/>
    </w:rPr>
  </w:style>
  <w:style w:type="paragraph" w:styleId="BalonMetni">
    <w:name w:val="Balloon Text"/>
    <w:basedOn w:val="Normal"/>
    <w:link w:val="BalonMetniChar"/>
    <w:rsid w:val="00840347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840347"/>
    <w:rPr>
      <w:rFonts w:ascii="Tahoma" w:hAnsi="Tahoma" w:cs="Tahoma"/>
      <w:sz w:val="16"/>
      <w:szCs w:val="16"/>
    </w:rPr>
  </w:style>
  <w:style w:type="character" w:customStyle="1" w:styleId="GvdeMetniChar">
    <w:name w:val="Gövde Metni Char"/>
    <w:link w:val="GvdeMetni"/>
    <w:rsid w:val="001461B2"/>
    <w:rPr>
      <w:sz w:val="24"/>
    </w:rPr>
  </w:style>
  <w:style w:type="character" w:customStyle="1" w:styleId="Balk2Char">
    <w:name w:val="Başlık 2 Char"/>
    <w:link w:val="Balk2"/>
    <w:rsid w:val="00274FA7"/>
    <w:rPr>
      <w:b/>
      <w:sz w:val="24"/>
    </w:rPr>
  </w:style>
  <w:style w:type="paragraph" w:styleId="NormalWeb">
    <w:name w:val="Normal (Web)"/>
    <w:basedOn w:val="Normal"/>
    <w:uiPriority w:val="99"/>
    <w:unhideWhenUsed/>
    <w:rsid w:val="00766C0E"/>
    <w:rPr>
      <w:rFonts w:eastAsia="Calibri"/>
    </w:rPr>
  </w:style>
  <w:style w:type="character" w:customStyle="1" w:styleId="Balk4Char">
    <w:name w:val="Başlık 4 Char"/>
    <w:link w:val="Balk4"/>
    <w:semiHidden/>
    <w:rsid w:val="003520A9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gmail-msolistparagraph">
    <w:name w:val="gmail-msolistparagraph"/>
    <w:basedOn w:val="Normal"/>
    <w:rsid w:val="00B65C43"/>
    <w:pPr>
      <w:spacing w:before="100" w:beforeAutospacing="1" w:after="100" w:afterAutospacing="1"/>
    </w:pPr>
    <w:rPr>
      <w:rFonts w:eastAsia="Calibri"/>
    </w:rPr>
  </w:style>
  <w:style w:type="paragraph" w:customStyle="1" w:styleId="GvdeMetniGirintisi31">
    <w:name w:val="Gövde Metni Girintisi 31"/>
    <w:basedOn w:val="Normal"/>
    <w:rsid w:val="0015052C"/>
    <w:pPr>
      <w:widowControl w:val="0"/>
      <w:suppressAutoHyphens/>
      <w:spacing w:line="360" w:lineRule="auto"/>
      <w:ind w:right="-288" w:firstLine="360"/>
      <w:jc w:val="both"/>
    </w:pPr>
    <w:rPr>
      <w:rFonts w:eastAsia="Arial Unicode MS" w:cs="Tahoma"/>
      <w:kern w:val="1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3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2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7674">
      <w:bodyDiv w:val="1"/>
      <w:marLeft w:val="80"/>
      <w:marRight w:val="8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5871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358211">
              <w:marLeft w:val="0"/>
              <w:marRight w:val="0"/>
              <w:marTop w:val="0"/>
              <w:marBottom w:val="0"/>
              <w:divBdr>
                <w:top w:val="single" w:sz="8" w:space="0" w:color="3162A6"/>
                <w:left w:val="single" w:sz="2" w:space="0" w:color="auto"/>
                <w:bottom w:val="single" w:sz="8" w:space="0" w:color="C1C1C1"/>
                <w:right w:val="single" w:sz="2" w:space="0" w:color="auto"/>
              </w:divBdr>
              <w:divsChild>
                <w:div w:id="131067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44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439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027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264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004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2690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04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6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1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7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14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7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33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7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4AB37B-DE0E-4FCF-886A-28B26FF06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Dokuz Eylül Üniversitesi</Company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l Sutsunbuloglu</dc:creator>
  <cp:keywords/>
  <cp:lastModifiedBy>Taner Onay</cp:lastModifiedBy>
  <cp:revision>5</cp:revision>
  <cp:lastPrinted>2019-02-26T10:41:00Z</cp:lastPrinted>
  <dcterms:created xsi:type="dcterms:W3CDTF">2019-02-26T10:46:00Z</dcterms:created>
  <dcterms:modified xsi:type="dcterms:W3CDTF">2023-09-24T12:58:00Z</dcterms:modified>
</cp:coreProperties>
</file>